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71211" w14:textId="1327B1E0" w:rsidR="004B2BBE" w:rsidRDefault="002F1E27" w:rsidP="00EB4E85">
      <w:pPr>
        <w:pStyle w:val="Heading1"/>
        <w:spacing w:before="200" w:after="40" w:line="276" w:lineRule="auto"/>
        <w:jc w:val="center"/>
        <w:rPr>
          <w:rFonts w:asciiTheme="minorHAnsi" w:hAnsiTheme="minorHAnsi"/>
          <w:b/>
          <w:color w:val="642D08"/>
          <w:sz w:val="40"/>
          <w14:ligatures w14:val="none"/>
        </w:rPr>
      </w:pPr>
      <w:r>
        <w:rPr>
          <w:rFonts w:asciiTheme="minorHAnsi" w:hAnsiTheme="minorHAnsi"/>
          <w:b/>
          <w:color w:val="642D08"/>
          <w:sz w:val="40"/>
          <w14:ligatures w14:val="none"/>
        </w:rPr>
        <w:t>Exercise</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001236DD" w:rsidRPr="00EB4E85">
        <w:rPr>
          <w:rFonts w:asciiTheme="minorHAnsi" w:hAnsiTheme="minorHAnsi"/>
          <w:b/>
          <w:color w:val="642D08"/>
          <w:sz w:val="40"/>
          <w14:ligatures w14:val="none"/>
        </w:rPr>
        <w:t>W</w:t>
      </w:r>
      <w:r w:rsidR="00EF1B6E">
        <w:rPr>
          <w:rFonts w:asciiTheme="minorHAnsi" w:hAnsiTheme="minorHAnsi"/>
          <w:b/>
          <w:color w:val="642D08"/>
          <w:sz w:val="40"/>
          <w14:ligatures w14:val="none"/>
        </w:rPr>
        <w:t>aits</w:t>
      </w:r>
    </w:p>
    <w:p w14:paraId="1C2386D2" w14:textId="4F0F8C7B" w:rsidR="00046413" w:rsidRDefault="00046413">
      <w:pPr>
        <w:pStyle w:val="Heading2"/>
        <w:numPr>
          <w:ilvl w:val="0"/>
          <w:numId w:val="4"/>
        </w:numPr>
        <w:spacing w:line="276" w:lineRule="auto"/>
        <w:ind w:left="360"/>
        <w:rPr>
          <w14:ligatures w14:val="none"/>
        </w:rPr>
      </w:pPr>
      <w:r>
        <w:rPr>
          <w14:ligatures w14:val="none"/>
        </w:rPr>
        <w:t>Prerequisites</w:t>
      </w:r>
    </w:p>
    <w:p w14:paraId="30D201E6" w14:textId="24A8BAD0" w:rsidR="005007EE" w:rsidRPr="005007EE" w:rsidRDefault="005007EE" w:rsidP="005007EE">
      <w:r>
        <w:t>For each of the exercises create a separate NUnit project with the following:</w:t>
      </w:r>
    </w:p>
    <w:p w14:paraId="2F949DAE" w14:textId="77777777" w:rsidR="005007EE" w:rsidRDefault="005007EE">
      <w:pPr>
        <w:pStyle w:val="ListParagraph"/>
        <w:numPr>
          <w:ilvl w:val="0"/>
          <w:numId w:val="2"/>
        </w:numPr>
      </w:pPr>
      <w:r>
        <w:t xml:space="preserve">Install the necessary Selenium packages via NuGet: </w:t>
      </w:r>
      <w:r>
        <w:br/>
        <w:t>Selenium.WebDriver, Selenium.WebDriver.ChromeDriver, Selenium.Support.</w:t>
      </w:r>
    </w:p>
    <w:p w14:paraId="7371FA78" w14:textId="77777777" w:rsidR="005007EE" w:rsidRPr="0050055F" w:rsidRDefault="005007EE">
      <w:pPr>
        <w:pStyle w:val="ListParagraph"/>
        <w:numPr>
          <w:ilvl w:val="0"/>
          <w:numId w:val="2"/>
        </w:numPr>
      </w:pPr>
      <w:r>
        <w:t>Initialize the ChromeDriver and navigate to the application URL.</w:t>
      </w:r>
    </w:p>
    <w:p w14:paraId="76A2BAC3" w14:textId="77777777" w:rsidR="005007EE" w:rsidRPr="0031247A" w:rsidRDefault="005007EE">
      <w:pPr>
        <w:pStyle w:val="ListParagraph"/>
        <w:numPr>
          <w:ilvl w:val="0"/>
          <w:numId w:val="3"/>
        </w:numPr>
      </w:pPr>
      <w:r w:rsidRPr="0031247A">
        <w:t>Create a new class for your Selenium tests.</w:t>
      </w:r>
    </w:p>
    <w:p w14:paraId="5BE3BDB4" w14:textId="77777777" w:rsidR="005007EE" w:rsidRPr="0031247A" w:rsidRDefault="005007EE">
      <w:pPr>
        <w:pStyle w:val="ListParagraph"/>
        <w:numPr>
          <w:ilvl w:val="0"/>
          <w:numId w:val="3"/>
        </w:numPr>
      </w:pPr>
      <w:r w:rsidRPr="0031247A">
        <w:t>Include necessary namespaces for Selenium and NUnit.</w:t>
      </w:r>
    </w:p>
    <w:p w14:paraId="4AF18DC3" w14:textId="77777777" w:rsidR="005007EE" w:rsidRDefault="005007EE">
      <w:pPr>
        <w:pStyle w:val="ListParagraph"/>
        <w:numPr>
          <w:ilvl w:val="0"/>
          <w:numId w:val="3"/>
        </w:numPr>
      </w:pPr>
      <w:r w:rsidRPr="0031247A">
        <w:t>Define a test fixture class with a setup method to initialize the WebDriver.</w:t>
      </w:r>
    </w:p>
    <w:p w14:paraId="35D4D31B" w14:textId="12ED90D4" w:rsidR="005007EE" w:rsidRPr="0031247A" w:rsidRDefault="005007EE">
      <w:pPr>
        <w:pStyle w:val="ListParagraph"/>
        <w:numPr>
          <w:ilvl w:val="0"/>
          <w:numId w:val="3"/>
        </w:numPr>
      </w:pPr>
      <w:r>
        <w:t>Define a tear down method.</w:t>
      </w:r>
    </w:p>
    <w:p w14:paraId="4A0B2FE7" w14:textId="2C830FD0" w:rsidR="001236DD" w:rsidRDefault="00E06C64" w:rsidP="00046413">
      <w:pPr>
        <w:pStyle w:val="Heading2"/>
        <w:numPr>
          <w:ilvl w:val="0"/>
          <w:numId w:val="1"/>
        </w:numPr>
        <w:spacing w:line="276" w:lineRule="auto"/>
        <w:ind w:left="360"/>
        <w:rPr>
          <w14:ligatures w14:val="none"/>
        </w:rPr>
      </w:pPr>
      <w:bookmarkStart w:id="0" w:name="_Hlk169947097"/>
      <w:r w:rsidRPr="00E06C64">
        <w:rPr>
          <w14:ligatures w14:val="none"/>
        </w:rPr>
        <w:t>Search Product with Implicit Wait</w:t>
      </w:r>
    </w:p>
    <w:p w14:paraId="0722A986" w14:textId="7165FA49" w:rsidR="0050055F" w:rsidRPr="0050055F" w:rsidRDefault="00343AC3">
      <w:pPr>
        <w:pStyle w:val="ListParagraph"/>
        <w:numPr>
          <w:ilvl w:val="0"/>
          <w:numId w:val="2"/>
        </w:numPr>
      </w:pPr>
      <w:r>
        <w:t>A</w:t>
      </w:r>
      <w:r w:rsidR="0050055F">
        <w:t>pplication URL</w:t>
      </w:r>
      <w:r>
        <w:t xml:space="preserve">: </w:t>
      </w:r>
      <w:hyperlink r:id="rId8" w:history="1">
        <w:r w:rsidRPr="00E06C64">
          <w:rPr>
            <w:rStyle w:val="Hyperlink"/>
            <w:b/>
            <w:bCs/>
          </w:rPr>
          <w:t>http://practice.bpbonline.com/</w:t>
        </w:r>
      </w:hyperlink>
    </w:p>
    <w:p w14:paraId="3EA59030" w14:textId="7CE955BF" w:rsidR="00602DBD" w:rsidRPr="0031247A" w:rsidRDefault="00602DBD">
      <w:pPr>
        <w:pStyle w:val="ListParagraph"/>
        <w:numPr>
          <w:ilvl w:val="0"/>
          <w:numId w:val="3"/>
        </w:numPr>
      </w:pPr>
      <w:bookmarkStart w:id="1" w:name="_Hlk170294626"/>
      <w:r w:rsidRPr="0031247A">
        <w:t>In the setup method, configure the WebDriver to use an implicit wait:</w:t>
      </w:r>
      <w:r w:rsidR="0031247A" w:rsidRPr="0031247A">
        <w:br/>
      </w:r>
      <w:r w:rsidRPr="0031247A">
        <w:rPr>
          <w:b/>
          <w:bCs/>
        </w:rPr>
        <w:t>driver.Manage().Timeouts().ImplicitWait = TimeSpan.FromSeconds(10);</w:t>
      </w:r>
    </w:p>
    <w:p w14:paraId="27CF1985" w14:textId="77777777" w:rsidR="0031247A" w:rsidRDefault="0031247A" w:rsidP="0031247A">
      <w:pPr>
        <w:pStyle w:val="ListParagraph"/>
      </w:pPr>
    </w:p>
    <w:bookmarkEnd w:id="1"/>
    <w:p w14:paraId="555DB302" w14:textId="0579C58E" w:rsidR="0031247A" w:rsidRPr="00343AC3" w:rsidRDefault="0031247A">
      <w:pPr>
        <w:pStyle w:val="ListParagraph"/>
        <w:numPr>
          <w:ilvl w:val="0"/>
          <w:numId w:val="3"/>
        </w:numPr>
        <w:rPr>
          <w:b/>
          <w:bCs/>
        </w:rPr>
      </w:pPr>
      <w:r w:rsidRPr="00343AC3">
        <w:rPr>
          <w:b/>
          <w:bCs/>
        </w:rPr>
        <w:t>Create a Test: Search for "keyboard"</w:t>
      </w:r>
    </w:p>
    <w:p w14:paraId="41AD295F" w14:textId="77777777" w:rsidR="00602DBD" w:rsidRPr="0031247A" w:rsidRDefault="00602DBD">
      <w:pPr>
        <w:pStyle w:val="ListParagraph"/>
        <w:numPr>
          <w:ilvl w:val="1"/>
          <w:numId w:val="3"/>
        </w:numPr>
        <w:ind w:left="1080"/>
      </w:pPr>
      <w:r w:rsidRPr="0031247A">
        <w:t>Implement a test method to search for the product "keyboard".</w:t>
      </w:r>
    </w:p>
    <w:p w14:paraId="75FCD98F" w14:textId="77777777" w:rsidR="00602DBD" w:rsidRDefault="00602DBD">
      <w:pPr>
        <w:pStyle w:val="ListParagraph"/>
        <w:numPr>
          <w:ilvl w:val="1"/>
          <w:numId w:val="3"/>
        </w:numPr>
        <w:ind w:left="1080"/>
      </w:pPr>
      <w:r w:rsidRPr="0031247A">
        <w:t>Verify the result using assertions to ensure the product is found and added to the cart.</w:t>
      </w:r>
    </w:p>
    <w:p w14:paraId="087F8953" w14:textId="3ACFAC00" w:rsidR="0031247A" w:rsidRDefault="00217B95" w:rsidP="00444AA0">
      <w:pPr>
        <w:pStyle w:val="ListParagraph"/>
        <w:ind w:left="0"/>
      </w:pPr>
      <w:r>
        <w:rPr>
          <w:noProof/>
        </w:rPr>
        <w:drawing>
          <wp:inline distT="0" distB="0" distL="0" distR="0" wp14:anchorId="4C0651A5" wp14:editId="31585ECE">
            <wp:extent cx="5189220" cy="3639792"/>
            <wp:effectExtent l="19050" t="19050" r="11430" b="18415"/>
            <wp:docPr id="56561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11198" name=""/>
                    <pic:cNvPicPr/>
                  </pic:nvPicPr>
                  <pic:blipFill>
                    <a:blip r:embed="rId9"/>
                    <a:stretch>
                      <a:fillRect/>
                    </a:stretch>
                  </pic:blipFill>
                  <pic:spPr>
                    <a:xfrm>
                      <a:off x="0" y="0"/>
                      <a:ext cx="5195739" cy="3644365"/>
                    </a:xfrm>
                    <a:prstGeom prst="rect">
                      <a:avLst/>
                    </a:prstGeom>
                    <a:ln>
                      <a:solidFill>
                        <a:schemeClr val="bg1">
                          <a:lumMod val="65000"/>
                        </a:schemeClr>
                      </a:solidFill>
                    </a:ln>
                  </pic:spPr>
                </pic:pic>
              </a:graphicData>
            </a:graphic>
          </wp:inline>
        </w:drawing>
      </w:r>
    </w:p>
    <w:p w14:paraId="4B281925" w14:textId="77777777" w:rsidR="00444AA0" w:rsidRPr="0031247A" w:rsidRDefault="00444AA0" w:rsidP="00444AA0">
      <w:pPr>
        <w:pStyle w:val="ListParagraph"/>
        <w:ind w:left="0"/>
      </w:pPr>
    </w:p>
    <w:p w14:paraId="00332C61" w14:textId="77777777" w:rsidR="00602DBD" w:rsidRPr="00343AC3" w:rsidRDefault="00602DBD">
      <w:pPr>
        <w:pStyle w:val="ListParagraph"/>
        <w:numPr>
          <w:ilvl w:val="0"/>
          <w:numId w:val="3"/>
        </w:numPr>
        <w:rPr>
          <w:b/>
          <w:bCs/>
        </w:rPr>
      </w:pPr>
      <w:r w:rsidRPr="00343AC3">
        <w:rPr>
          <w:b/>
          <w:bCs/>
        </w:rPr>
        <w:t>Create the Second Test: Search for "junk"</w:t>
      </w:r>
    </w:p>
    <w:p w14:paraId="4026329B" w14:textId="77777777" w:rsidR="00602DBD" w:rsidRPr="0031247A" w:rsidRDefault="00602DBD">
      <w:pPr>
        <w:pStyle w:val="ListParagraph"/>
        <w:numPr>
          <w:ilvl w:val="1"/>
          <w:numId w:val="3"/>
        </w:numPr>
        <w:ind w:left="1080"/>
      </w:pPr>
      <w:r w:rsidRPr="0031247A">
        <w:t>Implement a test method to search for a non-existing product "junk".</w:t>
      </w:r>
    </w:p>
    <w:p w14:paraId="14703E00" w14:textId="77777777" w:rsidR="00602DBD" w:rsidRPr="0031247A" w:rsidRDefault="00602DBD">
      <w:pPr>
        <w:pStyle w:val="ListParagraph"/>
        <w:numPr>
          <w:ilvl w:val="1"/>
          <w:numId w:val="3"/>
        </w:numPr>
        <w:ind w:left="1080"/>
      </w:pPr>
      <w:r w:rsidRPr="0031247A">
        <w:t>The implicit wait will still apply, but since the product doesn't exist, the test should handle the No Such Element Exception.</w:t>
      </w:r>
    </w:p>
    <w:p w14:paraId="310749BD" w14:textId="77777777" w:rsidR="00602DBD" w:rsidRDefault="00602DBD">
      <w:pPr>
        <w:pStyle w:val="ListParagraph"/>
        <w:numPr>
          <w:ilvl w:val="1"/>
          <w:numId w:val="3"/>
        </w:numPr>
        <w:ind w:left="1080"/>
      </w:pPr>
      <w:r w:rsidRPr="0031247A">
        <w:t>Use assertions to verify that the correct exception is thrown.</w:t>
      </w:r>
    </w:p>
    <w:p w14:paraId="38C6256A" w14:textId="0CAB0BB0" w:rsidR="0031247A" w:rsidRDefault="00444AA0" w:rsidP="00444AA0">
      <w:pPr>
        <w:pStyle w:val="ListParagraph"/>
        <w:ind w:left="0"/>
      </w:pPr>
      <w:r>
        <w:rPr>
          <w:noProof/>
        </w:rPr>
        <w:lastRenderedPageBreak/>
        <w:drawing>
          <wp:inline distT="0" distB="0" distL="0" distR="0" wp14:anchorId="18EC0647" wp14:editId="46E181D9">
            <wp:extent cx="5436870" cy="4034267"/>
            <wp:effectExtent l="19050" t="19050" r="11430" b="23495"/>
            <wp:docPr id="1189742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42691" name=""/>
                    <pic:cNvPicPr/>
                  </pic:nvPicPr>
                  <pic:blipFill>
                    <a:blip r:embed="rId10"/>
                    <a:stretch>
                      <a:fillRect/>
                    </a:stretch>
                  </pic:blipFill>
                  <pic:spPr>
                    <a:xfrm>
                      <a:off x="0" y="0"/>
                      <a:ext cx="5450268" cy="4044208"/>
                    </a:xfrm>
                    <a:prstGeom prst="rect">
                      <a:avLst/>
                    </a:prstGeom>
                    <a:ln>
                      <a:solidFill>
                        <a:schemeClr val="bg1">
                          <a:lumMod val="65000"/>
                        </a:schemeClr>
                      </a:solidFill>
                    </a:ln>
                  </pic:spPr>
                </pic:pic>
              </a:graphicData>
            </a:graphic>
          </wp:inline>
        </w:drawing>
      </w:r>
    </w:p>
    <w:p w14:paraId="1A6235D4" w14:textId="77777777" w:rsidR="00444AA0" w:rsidRPr="00711154" w:rsidRDefault="00444AA0" w:rsidP="00444AA0">
      <w:pPr>
        <w:pStyle w:val="ListParagraph"/>
        <w:ind w:left="0"/>
        <w:rPr>
          <w:lang w:val="es-ES"/>
        </w:rPr>
      </w:pPr>
    </w:p>
    <w:p w14:paraId="55694D6E" w14:textId="26B808B2" w:rsidR="00602DBD" w:rsidRPr="00343AC3" w:rsidRDefault="00602DBD">
      <w:pPr>
        <w:pStyle w:val="ListParagraph"/>
        <w:numPr>
          <w:ilvl w:val="0"/>
          <w:numId w:val="3"/>
        </w:numPr>
        <w:rPr>
          <w:b/>
          <w:bCs/>
        </w:rPr>
      </w:pPr>
      <w:r w:rsidRPr="00343AC3">
        <w:rPr>
          <w:b/>
          <w:bCs/>
        </w:rPr>
        <w:t>Run the tests.</w:t>
      </w:r>
    </w:p>
    <w:p w14:paraId="0ECFCD78" w14:textId="77777777" w:rsidR="00602DBD" w:rsidRPr="0031247A" w:rsidRDefault="00602DBD">
      <w:pPr>
        <w:pStyle w:val="ListParagraph"/>
        <w:numPr>
          <w:ilvl w:val="1"/>
          <w:numId w:val="3"/>
        </w:numPr>
        <w:ind w:left="1080"/>
      </w:pPr>
      <w:r w:rsidRPr="0031247A">
        <w:t>For the "keyboard" product, it should be found and added to the cart.</w:t>
      </w:r>
    </w:p>
    <w:p w14:paraId="550A2A17" w14:textId="77777777" w:rsidR="00602DBD" w:rsidRDefault="00602DBD">
      <w:pPr>
        <w:pStyle w:val="ListParagraph"/>
        <w:numPr>
          <w:ilvl w:val="1"/>
          <w:numId w:val="3"/>
        </w:numPr>
        <w:ind w:left="1080"/>
      </w:pPr>
      <w:r w:rsidRPr="0031247A">
        <w:t>For the "junk" product, a No Such Element Exception should be thrown due to the non-existence of the product.</w:t>
      </w:r>
    </w:p>
    <w:p w14:paraId="122523C8" w14:textId="77777777" w:rsidR="00602DBD" w:rsidRDefault="00602DBD" w:rsidP="00602DBD">
      <w:pPr>
        <w:rPr>
          <w:b/>
          <w:bCs/>
        </w:rPr>
      </w:pPr>
    </w:p>
    <w:p w14:paraId="7B3E780D" w14:textId="0F021BE1" w:rsidR="00602DBD" w:rsidRPr="00602DBD" w:rsidRDefault="00602DBD" w:rsidP="00602DBD">
      <w:pPr>
        <w:rPr>
          <w:b/>
          <w:bCs/>
        </w:rPr>
      </w:pPr>
      <w:r w:rsidRPr="00602DBD">
        <w:rPr>
          <w:b/>
          <w:bCs/>
        </w:rPr>
        <w:t>Implicit Wait</w:t>
      </w:r>
      <w:r w:rsidR="00343AC3">
        <w:rPr>
          <w:b/>
          <w:bCs/>
        </w:rPr>
        <w:t>s</w:t>
      </w:r>
      <w:r w:rsidRPr="00602DBD">
        <w:rPr>
          <w:b/>
          <w:bCs/>
        </w:rPr>
        <w:t xml:space="preserve"> </w:t>
      </w:r>
      <w:r w:rsidR="00343AC3">
        <w:rPr>
          <w:b/>
          <w:bCs/>
        </w:rPr>
        <w:t>Explained</w:t>
      </w:r>
      <w:r w:rsidRPr="00602DBD">
        <w:rPr>
          <w:b/>
          <w:bCs/>
        </w:rPr>
        <w:t>:</w:t>
      </w:r>
    </w:p>
    <w:p w14:paraId="11F5115D" w14:textId="77777777" w:rsidR="00602DBD" w:rsidRPr="00444AA0" w:rsidRDefault="00602DBD" w:rsidP="00602DBD">
      <w:r w:rsidRPr="00444AA0">
        <w:t>The implicit wait is set once in the setup method and applies to all elements throughout the test.</w:t>
      </w:r>
    </w:p>
    <w:p w14:paraId="01A7CC72" w14:textId="77777777" w:rsidR="00602DBD" w:rsidRPr="00444AA0" w:rsidRDefault="00602DBD" w:rsidP="00602DBD">
      <w:r w:rsidRPr="00444AA0">
        <w:t>It helps in synchronizing the test by waiting up to a specified time for elements to appear.</w:t>
      </w:r>
    </w:p>
    <w:p w14:paraId="17013EE0" w14:textId="77777777" w:rsidR="0050055F" w:rsidRPr="00602DBD" w:rsidRDefault="0050055F" w:rsidP="00602DBD">
      <w:pPr>
        <w:rPr>
          <w:b/>
          <w:bCs/>
        </w:rPr>
      </w:pPr>
    </w:p>
    <w:bookmarkEnd w:id="0"/>
    <w:p w14:paraId="5D7778A7" w14:textId="47AC73D1" w:rsidR="00087DA2" w:rsidRDefault="0050055F" w:rsidP="00B04BA3">
      <w:pPr>
        <w:pStyle w:val="Heading2"/>
        <w:numPr>
          <w:ilvl w:val="0"/>
          <w:numId w:val="1"/>
        </w:numPr>
        <w:ind w:left="360"/>
      </w:pPr>
      <w:r>
        <w:t>S</w:t>
      </w:r>
      <w:r w:rsidR="00EC3CFA" w:rsidRPr="00EC3CFA">
        <w:t xml:space="preserve">earch Product with </w:t>
      </w:r>
      <w:r>
        <w:t>Ex</w:t>
      </w:r>
      <w:r w:rsidR="00EC3CFA" w:rsidRPr="00EC3CFA">
        <w:t>plicit Wait</w:t>
      </w:r>
    </w:p>
    <w:p w14:paraId="464C6CD6" w14:textId="63F2A642" w:rsidR="00343AC3" w:rsidRPr="00343AC3" w:rsidRDefault="00343AC3">
      <w:pPr>
        <w:pStyle w:val="ListParagraph"/>
        <w:numPr>
          <w:ilvl w:val="0"/>
          <w:numId w:val="5"/>
        </w:numPr>
      </w:pPr>
      <w:r w:rsidRPr="00343AC3">
        <w:t xml:space="preserve">Application URL: </w:t>
      </w:r>
      <w:hyperlink r:id="rId11" w:history="1">
        <w:r w:rsidRPr="00343AC3">
          <w:rPr>
            <w:rStyle w:val="Hyperlink"/>
            <w:b/>
            <w:bCs/>
          </w:rPr>
          <w:t>http://practice.bpbonline.com/</w:t>
        </w:r>
      </w:hyperlink>
      <w:r>
        <w:t xml:space="preserve"> </w:t>
      </w:r>
    </w:p>
    <w:p w14:paraId="093359DF" w14:textId="77777777" w:rsidR="00B04BA3" w:rsidRDefault="00B04BA3">
      <w:pPr>
        <w:pStyle w:val="ListParagraph"/>
        <w:numPr>
          <w:ilvl w:val="0"/>
          <w:numId w:val="5"/>
        </w:numPr>
      </w:pPr>
      <w:r>
        <w:t>Define a test fixture class with a setup method to initialize the WebDriver.</w:t>
      </w:r>
    </w:p>
    <w:p w14:paraId="16B0DA48" w14:textId="69E1BA27" w:rsidR="00B04BA3" w:rsidRPr="00343AC3" w:rsidRDefault="00B04BA3">
      <w:pPr>
        <w:pStyle w:val="ListParagraph"/>
        <w:numPr>
          <w:ilvl w:val="0"/>
          <w:numId w:val="5"/>
        </w:numPr>
        <w:rPr>
          <w:b/>
          <w:bCs/>
        </w:rPr>
      </w:pPr>
      <w:r w:rsidRPr="00343AC3">
        <w:rPr>
          <w:b/>
          <w:bCs/>
        </w:rPr>
        <w:t>In the setup method, configure the WebDriver to set an initial implicit wait, which will be adjusted later for explicit waits</w:t>
      </w:r>
      <w:r w:rsidR="00343AC3" w:rsidRPr="00343AC3">
        <w:rPr>
          <w:b/>
          <w:bCs/>
        </w:rPr>
        <w:t>:</w:t>
      </w:r>
      <w:r w:rsidR="00343AC3" w:rsidRPr="00343AC3">
        <w:rPr>
          <w:b/>
          <w:bCs/>
        </w:rPr>
        <w:br/>
      </w:r>
      <w:r w:rsidRPr="00343AC3">
        <w:rPr>
          <w:b/>
          <w:bCs/>
        </w:rPr>
        <w:t>driver.Manage().Timeouts().ImplicitWait = TimeSpan.FromSeconds(10);</w:t>
      </w:r>
    </w:p>
    <w:p w14:paraId="77FD0087" w14:textId="1FF772C9" w:rsidR="00B04BA3" w:rsidRDefault="00343AC3" w:rsidP="00343AC3">
      <w:r w:rsidRPr="00343AC3">
        <w:rPr>
          <w:b/>
          <w:bCs/>
        </w:rPr>
        <w:t>Note:</w:t>
      </w:r>
      <w:r>
        <w:t xml:space="preserve"> </w:t>
      </w:r>
      <w:r w:rsidR="00B04BA3">
        <w:t>The initial implicit wait ensures that the driver will wait up to 10 seconds for elements to appear during the initial setup phase.</w:t>
      </w:r>
    </w:p>
    <w:p w14:paraId="4D6661E1" w14:textId="77777777" w:rsidR="00343AC3" w:rsidRDefault="00343AC3" w:rsidP="00B04BA3"/>
    <w:p w14:paraId="400A35C7" w14:textId="6EE11EC5" w:rsidR="00B04BA3" w:rsidRPr="00343AC3" w:rsidRDefault="00B04BA3">
      <w:pPr>
        <w:pStyle w:val="ListParagraph"/>
        <w:numPr>
          <w:ilvl w:val="0"/>
          <w:numId w:val="5"/>
        </w:numPr>
        <w:rPr>
          <w:b/>
          <w:bCs/>
        </w:rPr>
      </w:pPr>
      <w:r w:rsidRPr="00343AC3">
        <w:rPr>
          <w:b/>
          <w:bCs/>
        </w:rPr>
        <w:t>Create the First Test: Search for "keyboard"</w:t>
      </w:r>
    </w:p>
    <w:p w14:paraId="288D2210" w14:textId="77777777" w:rsidR="00B04BA3" w:rsidRDefault="00B04BA3">
      <w:pPr>
        <w:pStyle w:val="ListParagraph"/>
        <w:numPr>
          <w:ilvl w:val="1"/>
          <w:numId w:val="5"/>
        </w:numPr>
        <w:ind w:left="1080"/>
      </w:pPr>
      <w:r>
        <w:t>Implement a test method to search for the product "keyboard".</w:t>
      </w:r>
    </w:p>
    <w:p w14:paraId="3092BBF0" w14:textId="1D7EE1DB" w:rsidR="00B04BA3" w:rsidRPr="00444AA0" w:rsidRDefault="00B04BA3">
      <w:pPr>
        <w:pStyle w:val="ListParagraph"/>
        <w:numPr>
          <w:ilvl w:val="1"/>
          <w:numId w:val="5"/>
        </w:numPr>
        <w:ind w:left="1080"/>
        <w:rPr>
          <w:b/>
          <w:bCs/>
        </w:rPr>
      </w:pPr>
      <w:r>
        <w:t>After performing initial actions, set the implicit wait to zero before using explicit wait:</w:t>
      </w:r>
      <w:r w:rsidR="00343AC3">
        <w:br/>
      </w:r>
      <w:r w:rsidRPr="00444AA0">
        <w:rPr>
          <w:b/>
          <w:bCs/>
        </w:rPr>
        <w:t>driver.Manage().Timeouts().ImplicitWait = TimeSpan.FromSeconds(0);</w:t>
      </w:r>
    </w:p>
    <w:p w14:paraId="0840AB80" w14:textId="74CC02E3" w:rsidR="00B04BA3" w:rsidRDefault="00444AA0" w:rsidP="00444AA0">
      <w:r w:rsidRPr="00444AA0">
        <w:rPr>
          <w:b/>
          <w:bCs/>
        </w:rPr>
        <w:t>Note:</w:t>
      </w:r>
      <w:r>
        <w:t xml:space="preserve"> </w:t>
      </w:r>
      <w:r w:rsidR="00B04BA3">
        <w:t>Setting the implicit wait to zero before using explicit wait ensures that the implicit wait does not interfere with the explicit wait. This gives precise control over specific elements' wait times.</w:t>
      </w:r>
    </w:p>
    <w:p w14:paraId="7EAD6274" w14:textId="4307D410" w:rsidR="00B04BA3" w:rsidRDefault="00B04BA3">
      <w:pPr>
        <w:pStyle w:val="ListParagraph"/>
        <w:numPr>
          <w:ilvl w:val="1"/>
          <w:numId w:val="5"/>
        </w:numPr>
        <w:ind w:left="1080"/>
      </w:pPr>
      <w:r w:rsidRPr="00444AA0">
        <w:rPr>
          <w:b/>
          <w:bCs/>
        </w:rPr>
        <w:t>Use WebDriverWait to wait for the "Buy Now" button to appear:</w:t>
      </w:r>
      <w:r w:rsidR="00444AA0">
        <w:br/>
      </w:r>
      <w:r w:rsidRPr="00444AA0">
        <w:rPr>
          <w:b/>
          <w:bCs/>
        </w:rPr>
        <w:t>WebDriverWait wait = new WebDriverWait(driver, TimeSpan.FromSeconds(10));</w:t>
      </w:r>
    </w:p>
    <w:p w14:paraId="5CA702DC" w14:textId="6305BB47" w:rsidR="00B04BA3" w:rsidRDefault="00444AA0" w:rsidP="00444AA0">
      <w:r w:rsidRPr="00444AA0">
        <w:rPr>
          <w:b/>
          <w:bCs/>
        </w:rPr>
        <w:t>Note:</w:t>
      </w:r>
      <w:r>
        <w:t xml:space="preserve"> </w:t>
      </w:r>
      <w:r w:rsidR="00B04BA3">
        <w:t>Explicit wait is used here to wait for up to 10 seconds for the "Buy Now" button to appear, allowing the test to handle dynamic content effectively.</w:t>
      </w:r>
    </w:p>
    <w:p w14:paraId="0E25A28B" w14:textId="77777777" w:rsidR="00B04BA3" w:rsidRDefault="00B04BA3">
      <w:pPr>
        <w:pStyle w:val="ListParagraph"/>
        <w:numPr>
          <w:ilvl w:val="0"/>
          <w:numId w:val="5"/>
        </w:numPr>
      </w:pPr>
      <w:r>
        <w:t>Use assertions to verify that the product is found and can be added to the cart.</w:t>
      </w:r>
    </w:p>
    <w:p w14:paraId="2ABC9F36" w14:textId="0AF986A5" w:rsidR="00711154" w:rsidRDefault="00217B95" w:rsidP="00711154">
      <w:r>
        <w:rPr>
          <w:noProof/>
        </w:rPr>
        <w:lastRenderedPageBreak/>
        <w:drawing>
          <wp:inline distT="0" distB="0" distL="0" distR="0" wp14:anchorId="21AF180C" wp14:editId="0761F089">
            <wp:extent cx="6202246" cy="5562600"/>
            <wp:effectExtent l="19050" t="19050" r="27305" b="19050"/>
            <wp:docPr id="103108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083356" name=""/>
                    <pic:cNvPicPr/>
                  </pic:nvPicPr>
                  <pic:blipFill>
                    <a:blip r:embed="rId12"/>
                    <a:stretch>
                      <a:fillRect/>
                    </a:stretch>
                  </pic:blipFill>
                  <pic:spPr>
                    <a:xfrm>
                      <a:off x="0" y="0"/>
                      <a:ext cx="6219083" cy="5577700"/>
                    </a:xfrm>
                    <a:prstGeom prst="rect">
                      <a:avLst/>
                    </a:prstGeom>
                    <a:ln>
                      <a:solidFill>
                        <a:schemeClr val="bg1">
                          <a:lumMod val="65000"/>
                        </a:schemeClr>
                      </a:solidFill>
                    </a:ln>
                  </pic:spPr>
                </pic:pic>
              </a:graphicData>
            </a:graphic>
          </wp:inline>
        </w:drawing>
      </w:r>
    </w:p>
    <w:p w14:paraId="0D9A2F75" w14:textId="77777777" w:rsidR="00343AC3" w:rsidRDefault="00343AC3" w:rsidP="00B04BA3"/>
    <w:p w14:paraId="54D96232" w14:textId="2E0B9685" w:rsidR="00B04BA3" w:rsidRPr="00444AA0" w:rsidRDefault="00B04BA3">
      <w:pPr>
        <w:pStyle w:val="ListParagraph"/>
        <w:numPr>
          <w:ilvl w:val="0"/>
          <w:numId w:val="5"/>
        </w:numPr>
        <w:rPr>
          <w:b/>
          <w:bCs/>
        </w:rPr>
      </w:pPr>
      <w:r w:rsidRPr="00444AA0">
        <w:rPr>
          <w:b/>
          <w:bCs/>
        </w:rPr>
        <w:t>Create the Second Test: Search for "junk"</w:t>
      </w:r>
    </w:p>
    <w:p w14:paraId="32718C0D" w14:textId="77777777" w:rsidR="00B04BA3" w:rsidRDefault="00B04BA3">
      <w:pPr>
        <w:pStyle w:val="ListParagraph"/>
        <w:numPr>
          <w:ilvl w:val="1"/>
          <w:numId w:val="5"/>
        </w:numPr>
        <w:ind w:left="1080"/>
      </w:pPr>
      <w:r>
        <w:t>Implement a test method to search for a non-existing product "junk".</w:t>
      </w:r>
    </w:p>
    <w:p w14:paraId="49169E12" w14:textId="77777777" w:rsidR="00B04BA3" w:rsidRDefault="00B04BA3">
      <w:pPr>
        <w:pStyle w:val="ListParagraph"/>
        <w:numPr>
          <w:ilvl w:val="1"/>
          <w:numId w:val="5"/>
        </w:numPr>
        <w:ind w:left="1080"/>
      </w:pPr>
      <w:r>
        <w:t>Similarly, set the implicit wait to zero before using explicit wait.</w:t>
      </w:r>
    </w:p>
    <w:p w14:paraId="03BB0018" w14:textId="77777777" w:rsidR="00B04BA3" w:rsidRDefault="00B04BA3">
      <w:pPr>
        <w:pStyle w:val="ListParagraph"/>
        <w:numPr>
          <w:ilvl w:val="1"/>
          <w:numId w:val="5"/>
        </w:numPr>
        <w:ind w:left="1080"/>
      </w:pPr>
      <w:r>
        <w:t>Use WebDriverWait to wait for the "Buy Now" button, which will not appear, leading to a TimeoutException.</w:t>
      </w:r>
    </w:p>
    <w:p w14:paraId="37FF4D3F" w14:textId="6294A7C5" w:rsidR="00B04BA3" w:rsidRDefault="00444AA0" w:rsidP="00444AA0">
      <w:r w:rsidRPr="00444AA0">
        <w:rPr>
          <w:b/>
          <w:bCs/>
        </w:rPr>
        <w:t>Note:</w:t>
      </w:r>
      <w:r>
        <w:t xml:space="preserve"> </w:t>
      </w:r>
      <w:r w:rsidR="00B04BA3">
        <w:t>By setting the implicit wait to zero and using an explicit wait, we can specifically wait for the "Buy Now" button and handle the situation where it does not appear within the specified time.</w:t>
      </w:r>
    </w:p>
    <w:p w14:paraId="58432A06" w14:textId="77777777" w:rsidR="00B04BA3" w:rsidRDefault="00B04BA3">
      <w:pPr>
        <w:pStyle w:val="ListParagraph"/>
        <w:numPr>
          <w:ilvl w:val="0"/>
          <w:numId w:val="5"/>
        </w:numPr>
      </w:pPr>
      <w:r>
        <w:t>Use assertions to verify that the correct exception is thrown.</w:t>
      </w:r>
    </w:p>
    <w:p w14:paraId="1C46A4C6" w14:textId="04998F31" w:rsidR="00711154" w:rsidRDefault="00217B95" w:rsidP="00711154">
      <w:r>
        <w:rPr>
          <w:noProof/>
        </w:rPr>
        <w:lastRenderedPageBreak/>
        <w:drawing>
          <wp:inline distT="0" distB="0" distL="0" distR="0" wp14:anchorId="121705FF" wp14:editId="4071CA23">
            <wp:extent cx="6286500" cy="6075680"/>
            <wp:effectExtent l="19050" t="19050" r="19050" b="20320"/>
            <wp:docPr id="1921386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386630" name=""/>
                    <pic:cNvPicPr/>
                  </pic:nvPicPr>
                  <pic:blipFill>
                    <a:blip r:embed="rId13"/>
                    <a:stretch>
                      <a:fillRect/>
                    </a:stretch>
                  </pic:blipFill>
                  <pic:spPr>
                    <a:xfrm>
                      <a:off x="0" y="0"/>
                      <a:ext cx="6286500" cy="6075680"/>
                    </a:xfrm>
                    <a:prstGeom prst="rect">
                      <a:avLst/>
                    </a:prstGeom>
                    <a:ln>
                      <a:solidFill>
                        <a:schemeClr val="bg1">
                          <a:lumMod val="65000"/>
                        </a:schemeClr>
                      </a:solidFill>
                    </a:ln>
                  </pic:spPr>
                </pic:pic>
              </a:graphicData>
            </a:graphic>
          </wp:inline>
        </w:drawing>
      </w:r>
    </w:p>
    <w:p w14:paraId="0496F2B2" w14:textId="77777777" w:rsidR="00444AA0" w:rsidRDefault="00444AA0" w:rsidP="00444AA0">
      <w:pPr>
        <w:pStyle w:val="ListParagraph"/>
      </w:pPr>
    </w:p>
    <w:p w14:paraId="3AC69B4B" w14:textId="7BF51797" w:rsidR="00B04BA3" w:rsidRPr="00444AA0" w:rsidRDefault="00B04BA3">
      <w:pPr>
        <w:pStyle w:val="ListParagraph"/>
        <w:numPr>
          <w:ilvl w:val="0"/>
          <w:numId w:val="5"/>
        </w:numPr>
        <w:rPr>
          <w:b/>
          <w:bCs/>
        </w:rPr>
      </w:pPr>
      <w:r w:rsidRPr="00444AA0">
        <w:rPr>
          <w:b/>
          <w:bCs/>
        </w:rPr>
        <w:t>Run the tests.</w:t>
      </w:r>
    </w:p>
    <w:p w14:paraId="6E5A7109" w14:textId="77777777" w:rsidR="00B04BA3" w:rsidRDefault="00B04BA3">
      <w:pPr>
        <w:pStyle w:val="ListParagraph"/>
        <w:numPr>
          <w:ilvl w:val="1"/>
          <w:numId w:val="5"/>
        </w:numPr>
        <w:ind w:left="1080"/>
      </w:pPr>
      <w:r>
        <w:t>For the "keyboard" product, it should be found and added to the cart.</w:t>
      </w:r>
    </w:p>
    <w:p w14:paraId="1EAF67D3" w14:textId="77777777" w:rsidR="00B04BA3" w:rsidRDefault="00B04BA3">
      <w:pPr>
        <w:pStyle w:val="ListParagraph"/>
        <w:numPr>
          <w:ilvl w:val="1"/>
          <w:numId w:val="5"/>
        </w:numPr>
        <w:ind w:left="1080"/>
      </w:pPr>
      <w:r>
        <w:t>For the "junk" product, a TimeoutException should be thrown due to the non-existence of the product.</w:t>
      </w:r>
    </w:p>
    <w:p w14:paraId="4AE548F8" w14:textId="77777777" w:rsidR="00343AC3" w:rsidRDefault="00343AC3" w:rsidP="00B04BA3"/>
    <w:p w14:paraId="7E70A8C7" w14:textId="1FF4D7A8" w:rsidR="00B04BA3" w:rsidRPr="00343AC3" w:rsidRDefault="00B04BA3" w:rsidP="00B04BA3">
      <w:pPr>
        <w:rPr>
          <w:b/>
          <w:bCs/>
        </w:rPr>
      </w:pPr>
      <w:r w:rsidRPr="00343AC3">
        <w:rPr>
          <w:b/>
          <w:bCs/>
        </w:rPr>
        <w:t>Explicit Wait</w:t>
      </w:r>
      <w:r w:rsidR="00343AC3">
        <w:rPr>
          <w:b/>
          <w:bCs/>
        </w:rPr>
        <w:t>s</w:t>
      </w:r>
      <w:r w:rsidRPr="00343AC3">
        <w:rPr>
          <w:b/>
          <w:bCs/>
        </w:rPr>
        <w:t xml:space="preserve"> </w:t>
      </w:r>
      <w:r w:rsidR="00343AC3" w:rsidRPr="00343AC3">
        <w:rPr>
          <w:b/>
          <w:bCs/>
        </w:rPr>
        <w:t>Explained</w:t>
      </w:r>
      <w:r w:rsidRPr="00343AC3">
        <w:rPr>
          <w:b/>
          <w:bCs/>
        </w:rPr>
        <w:t>:</w:t>
      </w:r>
    </w:p>
    <w:p w14:paraId="1B32931A" w14:textId="4B94A117" w:rsidR="00EC3CFA" w:rsidRPr="00444AA0" w:rsidRDefault="00B04BA3" w:rsidP="00B04BA3">
      <w:r w:rsidRPr="00444AA0">
        <w:t>Explicit waits are used for specific conditions and elements, providing better control over synchronization issues.</w:t>
      </w:r>
      <w:r w:rsidR="00343AC3" w:rsidRPr="00444AA0">
        <w:t xml:space="preserve"> </w:t>
      </w:r>
      <w:r w:rsidRPr="00444AA0">
        <w:t>By setting the implicit wait to zero, we avoid interference with the explicit wait, allowing for precise timing control.</w:t>
      </w:r>
      <w:r w:rsidR="00343AC3" w:rsidRPr="00444AA0">
        <w:t xml:space="preserve"> It h</w:t>
      </w:r>
      <w:r w:rsidRPr="00444AA0">
        <w:t>elps in handling scenarios where different elements require different wait times.</w:t>
      </w:r>
      <w:r w:rsidR="00343AC3" w:rsidRPr="00444AA0">
        <w:t xml:space="preserve"> </w:t>
      </w:r>
      <w:r w:rsidRPr="00444AA0">
        <w:t>Useful for dynamic content where certain elements may take varying amounts of time to appear.</w:t>
      </w:r>
    </w:p>
    <w:p w14:paraId="604669E1" w14:textId="3CD77314" w:rsidR="00B04BA3" w:rsidRDefault="003E70B2" w:rsidP="00B04BA3">
      <w:pPr>
        <w:pStyle w:val="Heading2"/>
        <w:numPr>
          <w:ilvl w:val="0"/>
          <w:numId w:val="1"/>
        </w:numPr>
        <w:ind w:left="360"/>
      </w:pPr>
      <w:r>
        <w:t>Working with</w:t>
      </w:r>
      <w:r w:rsidR="00B04BA3">
        <w:t xml:space="preserve"> Windows</w:t>
      </w:r>
    </w:p>
    <w:p w14:paraId="2C7D94EF" w14:textId="0D659FDE" w:rsidR="003E70B2" w:rsidRDefault="003E70B2" w:rsidP="003E70B2">
      <w:r>
        <w:t xml:space="preserve">This </w:t>
      </w:r>
      <w:r w:rsidR="00444AA0">
        <w:t>exercise</w:t>
      </w:r>
      <w:r>
        <w:t xml:space="preserve"> will guide you through the steps to handle multiple browser windows in Selenium</w:t>
      </w:r>
      <w:r w:rsidR="00444AA0">
        <w:t>.</w:t>
      </w:r>
      <w:r>
        <w:t xml:space="preserve"> We will demonstrate switching between windows, interacting with them, and handling scenarios where a window might not exist.</w:t>
      </w:r>
    </w:p>
    <w:p w14:paraId="68C76B97" w14:textId="77777777" w:rsidR="003E70B2" w:rsidRDefault="003E70B2" w:rsidP="003E70B2"/>
    <w:p w14:paraId="6D5F912C" w14:textId="3843A69B" w:rsidR="00711154" w:rsidRPr="0050055F" w:rsidRDefault="00711154">
      <w:pPr>
        <w:pStyle w:val="ListParagraph"/>
        <w:numPr>
          <w:ilvl w:val="0"/>
          <w:numId w:val="2"/>
        </w:numPr>
      </w:pPr>
      <w:r>
        <w:t xml:space="preserve">Application URL: </w:t>
      </w:r>
      <w:hyperlink r:id="rId14" w:history="1">
        <w:r w:rsidRPr="00711154">
          <w:rPr>
            <w:rStyle w:val="Hyperlink"/>
            <w:rFonts w:cstheme="minorHAnsi"/>
            <w:b/>
            <w:bCs/>
          </w:rPr>
          <w:t>https://the-internet.herokuapp.com/windows</w:t>
        </w:r>
      </w:hyperlink>
      <w:r>
        <w:rPr>
          <w:rFonts w:ascii="Cascadia Mono" w:hAnsi="Cascadia Mono" w:cs="Cascadia Mono"/>
          <w:color w:val="000000"/>
          <w:sz w:val="19"/>
          <w:szCs w:val="19"/>
        </w:rPr>
        <w:t xml:space="preserve"> </w:t>
      </w:r>
    </w:p>
    <w:p w14:paraId="298D1A70" w14:textId="5BC37D02" w:rsidR="00863CD2" w:rsidRDefault="00711154">
      <w:pPr>
        <w:pStyle w:val="ListParagraph"/>
        <w:numPr>
          <w:ilvl w:val="0"/>
          <w:numId w:val="2"/>
        </w:numPr>
      </w:pPr>
      <w:r w:rsidRPr="0031247A">
        <w:lastRenderedPageBreak/>
        <w:t>In the setup method, configure the WebDriver to use an implicit wait</w:t>
      </w:r>
      <w:r>
        <w:t>.</w:t>
      </w:r>
      <w:r w:rsidRPr="0031247A">
        <w:br/>
      </w:r>
    </w:p>
    <w:p w14:paraId="724D170B" w14:textId="54F7C7FC" w:rsidR="00711154" w:rsidRDefault="00711154" w:rsidP="00863CD2">
      <w:r>
        <w:rPr>
          <w:noProof/>
        </w:rPr>
        <mc:AlternateContent>
          <mc:Choice Requires="wps">
            <w:drawing>
              <wp:inline distT="0" distB="0" distL="0" distR="0" wp14:anchorId="17A20B9E" wp14:editId="4F012323">
                <wp:extent cx="6416040" cy="2362200"/>
                <wp:effectExtent l="0" t="0" r="22860" b="190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2362200"/>
                        </a:xfrm>
                        <a:prstGeom prst="rect">
                          <a:avLst/>
                        </a:prstGeom>
                        <a:noFill/>
                        <a:ln w="9525">
                          <a:solidFill>
                            <a:schemeClr val="bg1">
                              <a:lumMod val="65000"/>
                            </a:schemeClr>
                          </a:solidFill>
                          <a:miter lim="800000"/>
                          <a:headEnd/>
                          <a:tailEnd/>
                        </a:ln>
                      </wps:spPr>
                      <wps:txbx>
                        <w:txbxContent>
                          <w:p w14:paraId="12273C18" w14:textId="32F1BB4B" w:rsidR="00711154" w:rsidRPr="00711154" w:rsidRDefault="00711154" w:rsidP="00711154">
                            <w:pPr>
                              <w:rPr>
                                <w:b/>
                                <w:bCs/>
                              </w:rPr>
                            </w:pPr>
                            <w:r w:rsidRPr="00711154">
                              <w:rPr>
                                <w:b/>
                                <w:bCs/>
                              </w:rPr>
                              <w:t>Understanding Window Handles:</w:t>
                            </w:r>
                          </w:p>
                          <w:p w14:paraId="0639161A" w14:textId="77777777" w:rsidR="00711154" w:rsidRDefault="00711154">
                            <w:pPr>
                              <w:pStyle w:val="ListParagraph"/>
                              <w:numPr>
                                <w:ilvl w:val="0"/>
                                <w:numId w:val="13"/>
                              </w:numPr>
                            </w:pPr>
                            <w:r>
                              <w:t>Every browser window opened by Selenium is identified by a unique window handle.</w:t>
                            </w:r>
                          </w:p>
                          <w:p w14:paraId="57118B75" w14:textId="77777777" w:rsidR="00711154" w:rsidRDefault="00711154">
                            <w:pPr>
                              <w:pStyle w:val="ListParagraph"/>
                              <w:numPr>
                                <w:ilvl w:val="0"/>
                                <w:numId w:val="13"/>
                              </w:numPr>
                            </w:pPr>
                            <w:r>
                              <w:t xml:space="preserve">Use </w:t>
                            </w:r>
                            <w:r w:rsidRPr="003B5CB3">
                              <w:rPr>
                                <w:rFonts w:ascii="Consolas" w:hAnsi="Consolas"/>
                                <w:b/>
                                <w:bCs/>
                              </w:rPr>
                              <w:t>driver.WindowHandles</w:t>
                            </w:r>
                            <w:r>
                              <w:t xml:space="preserve"> to retrieve all the window handles currently opened by the web driver.</w:t>
                            </w:r>
                          </w:p>
                          <w:p w14:paraId="7D0EFEE5" w14:textId="77777777" w:rsidR="00711154" w:rsidRPr="00711154" w:rsidRDefault="00711154" w:rsidP="00711154">
                            <w:pPr>
                              <w:rPr>
                                <w:b/>
                                <w:bCs/>
                              </w:rPr>
                            </w:pPr>
                            <w:r w:rsidRPr="00711154">
                              <w:rPr>
                                <w:b/>
                                <w:bCs/>
                              </w:rPr>
                              <w:t>Switching Between Windows:</w:t>
                            </w:r>
                          </w:p>
                          <w:p w14:paraId="43559F30" w14:textId="77777777" w:rsidR="00711154" w:rsidRDefault="00711154">
                            <w:pPr>
                              <w:pStyle w:val="ListParagraph"/>
                              <w:numPr>
                                <w:ilvl w:val="0"/>
                                <w:numId w:val="14"/>
                              </w:numPr>
                            </w:pPr>
                            <w:r>
                              <w:t xml:space="preserve">Use </w:t>
                            </w:r>
                            <w:r w:rsidRPr="003B5CB3">
                              <w:rPr>
                                <w:rFonts w:ascii="Consolas" w:hAnsi="Consolas"/>
                                <w:b/>
                                <w:bCs/>
                              </w:rPr>
                              <w:t>driver.SwitchTo().Window(windowHandle</w:t>
                            </w:r>
                            <w:r>
                              <w:t>) to switch the context to the specified window. This allows you to perform actions and validations within that window.</w:t>
                            </w:r>
                          </w:p>
                          <w:p w14:paraId="46C8C1FD" w14:textId="77777777" w:rsidR="00711154" w:rsidRDefault="00711154">
                            <w:pPr>
                              <w:pStyle w:val="ListParagraph"/>
                              <w:numPr>
                                <w:ilvl w:val="0"/>
                                <w:numId w:val="14"/>
                              </w:numPr>
                            </w:pPr>
                            <w:r>
                              <w:t>It's crucial to keep track of the window handles if your test involves multiple windows, to ensure you switch back to the correct window after performing operations on a child window.</w:t>
                            </w:r>
                          </w:p>
                          <w:p w14:paraId="4EA6178D" w14:textId="77777777" w:rsidR="00711154" w:rsidRPr="00711154" w:rsidRDefault="00711154" w:rsidP="00711154">
                            <w:pPr>
                              <w:rPr>
                                <w:b/>
                                <w:bCs/>
                              </w:rPr>
                            </w:pPr>
                            <w:r w:rsidRPr="00711154">
                              <w:rPr>
                                <w:b/>
                                <w:bCs/>
                              </w:rPr>
                              <w:t>Managing Multiple Windows:</w:t>
                            </w:r>
                          </w:p>
                          <w:p w14:paraId="54E259BB" w14:textId="77777777" w:rsidR="00711154" w:rsidRDefault="00711154">
                            <w:pPr>
                              <w:pStyle w:val="ListParagraph"/>
                              <w:numPr>
                                <w:ilvl w:val="0"/>
                                <w:numId w:val="15"/>
                              </w:numPr>
                            </w:pPr>
                            <w:r>
                              <w:t>Always ensure to close the child windows once done to avoid resource leaks.</w:t>
                            </w:r>
                          </w:p>
                          <w:p w14:paraId="628169CE" w14:textId="18A583DD" w:rsidR="00711154" w:rsidRDefault="00711154">
                            <w:pPr>
                              <w:pStyle w:val="ListParagraph"/>
                              <w:numPr>
                                <w:ilvl w:val="0"/>
                                <w:numId w:val="15"/>
                              </w:numPr>
                            </w:pPr>
                            <w:r>
                              <w:t>Use assertions to verify that you are indeed interacting with the correct window by checking the content or title of the window.</w:t>
                            </w:r>
                          </w:p>
                        </w:txbxContent>
                      </wps:txbx>
                      <wps:bodyPr rot="0" vert="horz" wrap="square" lIns="91440" tIns="45720" rIns="91440" bIns="45720" anchor="t" anchorCtr="0">
                        <a:noAutofit/>
                      </wps:bodyPr>
                    </wps:wsp>
                  </a:graphicData>
                </a:graphic>
              </wp:inline>
            </w:drawing>
          </mc:Choice>
          <mc:Fallback>
            <w:pict>
              <v:shapetype w14:anchorId="17A20B9E" id="_x0000_t202" coordsize="21600,21600" o:spt="202" path="m,l,21600r21600,l21600,xe">
                <v:stroke joinstyle="miter"/>
                <v:path gradientshapeok="t" o:connecttype="rect"/>
              </v:shapetype>
              <v:shape id="Text Box 2" o:spid="_x0000_s1026" type="#_x0000_t202" style="width:505.2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" filled="f" strokecolor="#a5a5a5 [2092]">
                <v:textbox>
                  <w:txbxContent>
                    <w:p w14:paraId="12273C18" w14:textId="32F1BB4B" w:rsidR="00711154" w:rsidRPr="00711154" w:rsidRDefault="00711154" w:rsidP="00711154">
                      <w:pPr>
                        <w:rPr>
                          <w:b/>
                          <w:bCs/>
                        </w:rPr>
                      </w:pPr>
                      <w:r w:rsidRPr="00711154">
                        <w:rPr>
                          <w:b/>
                          <w:bCs/>
                        </w:rPr>
                        <w:t>Understanding Window Handles:</w:t>
                      </w:r>
                    </w:p>
                    <w:p w14:paraId="0639161A" w14:textId="77777777" w:rsidR="00711154" w:rsidRDefault="00711154">
                      <w:pPr>
                        <w:pStyle w:val="ListParagraph"/>
                        <w:numPr>
                          <w:ilvl w:val="0"/>
                          <w:numId w:val="13"/>
                        </w:numPr>
                      </w:pPr>
                      <w:r>
                        <w:t>Every browser window opened by Selenium is identified by a unique window handle.</w:t>
                      </w:r>
                    </w:p>
                    <w:p w14:paraId="57118B75" w14:textId="77777777" w:rsidR="00711154" w:rsidRDefault="00711154">
                      <w:pPr>
                        <w:pStyle w:val="ListParagraph"/>
                        <w:numPr>
                          <w:ilvl w:val="0"/>
                          <w:numId w:val="13"/>
                        </w:numPr>
                      </w:pPr>
                      <w:r>
                        <w:t xml:space="preserve">Use </w:t>
                      </w:r>
                      <w:r w:rsidRPr="003B5CB3">
                        <w:rPr>
                          <w:rFonts w:ascii="Consolas" w:hAnsi="Consolas"/>
                          <w:b/>
                          <w:bCs/>
                        </w:rPr>
                        <w:t>driver.WindowHandles</w:t>
                      </w:r>
                      <w:r>
                        <w:t xml:space="preserve"> to retrieve all the window handles currently opened by the web driver.</w:t>
                      </w:r>
                    </w:p>
                    <w:p w14:paraId="7D0EFEE5" w14:textId="77777777" w:rsidR="00711154" w:rsidRPr="00711154" w:rsidRDefault="00711154" w:rsidP="00711154">
                      <w:pPr>
                        <w:rPr>
                          <w:b/>
                          <w:bCs/>
                        </w:rPr>
                      </w:pPr>
                      <w:r w:rsidRPr="00711154">
                        <w:rPr>
                          <w:b/>
                          <w:bCs/>
                        </w:rPr>
                        <w:t>Switching Between Windows:</w:t>
                      </w:r>
                    </w:p>
                    <w:p w14:paraId="43559F30" w14:textId="77777777" w:rsidR="00711154" w:rsidRDefault="00711154">
                      <w:pPr>
                        <w:pStyle w:val="ListParagraph"/>
                        <w:numPr>
                          <w:ilvl w:val="0"/>
                          <w:numId w:val="14"/>
                        </w:numPr>
                      </w:pPr>
                      <w:r>
                        <w:t xml:space="preserve">Use </w:t>
                      </w:r>
                      <w:r w:rsidRPr="003B5CB3">
                        <w:rPr>
                          <w:rFonts w:ascii="Consolas" w:hAnsi="Consolas"/>
                          <w:b/>
                          <w:bCs/>
                        </w:rPr>
                        <w:t>driver.SwitchTo().Window(windowHandle</w:t>
                      </w:r>
                      <w:r>
                        <w:t>) to switch the context to the specified window. This allows you to perform actions and validations within that window.</w:t>
                      </w:r>
                    </w:p>
                    <w:p w14:paraId="46C8C1FD" w14:textId="77777777" w:rsidR="00711154" w:rsidRDefault="00711154">
                      <w:pPr>
                        <w:pStyle w:val="ListParagraph"/>
                        <w:numPr>
                          <w:ilvl w:val="0"/>
                          <w:numId w:val="14"/>
                        </w:numPr>
                      </w:pPr>
                      <w:r>
                        <w:t>It's crucial to keep track of the window handles if your test involves multiple windows, to ensure you switch back to the correct window after performing operations on a child window.</w:t>
                      </w:r>
                    </w:p>
                    <w:p w14:paraId="4EA6178D" w14:textId="77777777" w:rsidR="00711154" w:rsidRPr="00711154" w:rsidRDefault="00711154" w:rsidP="00711154">
                      <w:pPr>
                        <w:rPr>
                          <w:b/>
                          <w:bCs/>
                        </w:rPr>
                      </w:pPr>
                      <w:r w:rsidRPr="00711154">
                        <w:rPr>
                          <w:b/>
                          <w:bCs/>
                        </w:rPr>
                        <w:t>Managing Multiple Windows:</w:t>
                      </w:r>
                    </w:p>
                    <w:p w14:paraId="54E259BB" w14:textId="77777777" w:rsidR="00711154" w:rsidRDefault="00711154">
                      <w:pPr>
                        <w:pStyle w:val="ListParagraph"/>
                        <w:numPr>
                          <w:ilvl w:val="0"/>
                          <w:numId w:val="15"/>
                        </w:numPr>
                      </w:pPr>
                      <w:r>
                        <w:t>Always ensure to close the child windows once done to avoid resource leaks.</w:t>
                      </w:r>
                    </w:p>
                    <w:p w14:paraId="628169CE" w14:textId="18A583DD" w:rsidR="00711154" w:rsidRDefault="00711154">
                      <w:pPr>
                        <w:pStyle w:val="ListParagraph"/>
                        <w:numPr>
                          <w:ilvl w:val="0"/>
                          <w:numId w:val="15"/>
                        </w:numPr>
                      </w:pPr>
                      <w:r>
                        <w:t>Use assertions to verify that you are indeed interacting with the correct window by checking the content or title of the window.</w:t>
                      </w:r>
                    </w:p>
                  </w:txbxContent>
                </v:textbox>
                <w10:anchorlock/>
              </v:shape>
            </w:pict>
          </mc:Fallback>
        </mc:AlternateContent>
      </w:r>
    </w:p>
    <w:p w14:paraId="1219A4CE" w14:textId="77777777" w:rsidR="00711154" w:rsidRDefault="00711154" w:rsidP="00863CD2"/>
    <w:p w14:paraId="5BF5F443" w14:textId="22BB9A42" w:rsidR="00863CD2" w:rsidRPr="009F30A6" w:rsidRDefault="00863CD2">
      <w:pPr>
        <w:pStyle w:val="ListParagraph"/>
        <w:numPr>
          <w:ilvl w:val="0"/>
          <w:numId w:val="6"/>
        </w:numPr>
        <w:rPr>
          <w:b/>
          <w:bCs/>
        </w:rPr>
      </w:pPr>
      <w:r w:rsidRPr="009F30A6">
        <w:rPr>
          <w:b/>
          <w:bCs/>
        </w:rPr>
        <w:t>Create the First Test: Handling Multiple Windows</w:t>
      </w:r>
    </w:p>
    <w:p w14:paraId="310C5563" w14:textId="77777777" w:rsidR="00863CD2" w:rsidRDefault="00863CD2">
      <w:pPr>
        <w:pStyle w:val="ListParagraph"/>
        <w:numPr>
          <w:ilvl w:val="1"/>
          <w:numId w:val="6"/>
        </w:numPr>
        <w:ind w:left="1080"/>
      </w:pPr>
      <w:r>
        <w:t>Implement a test method to interact with multiple windows.</w:t>
      </w:r>
    </w:p>
    <w:p w14:paraId="41348E55" w14:textId="77777777" w:rsidR="00863CD2" w:rsidRDefault="00863CD2">
      <w:pPr>
        <w:pStyle w:val="ListParagraph"/>
        <w:numPr>
          <w:ilvl w:val="1"/>
          <w:numId w:val="6"/>
        </w:numPr>
        <w:ind w:left="1080"/>
      </w:pPr>
      <w:r>
        <w:t>Use WindowHandles to get all window IDs.</w:t>
      </w:r>
    </w:p>
    <w:p w14:paraId="184524C7" w14:textId="77777777" w:rsidR="00863CD2" w:rsidRDefault="00863CD2">
      <w:pPr>
        <w:pStyle w:val="ListParagraph"/>
        <w:numPr>
          <w:ilvl w:val="1"/>
          <w:numId w:val="6"/>
        </w:numPr>
        <w:ind w:left="1080"/>
      </w:pPr>
      <w:r>
        <w:t>Switch between windows using SwitchTo().Window().</w:t>
      </w:r>
    </w:p>
    <w:p w14:paraId="2FA0AE3A" w14:textId="77777777" w:rsidR="00863CD2" w:rsidRDefault="00863CD2">
      <w:pPr>
        <w:pStyle w:val="ListParagraph"/>
        <w:numPr>
          <w:ilvl w:val="1"/>
          <w:numId w:val="6"/>
        </w:numPr>
        <w:ind w:left="1080"/>
      </w:pPr>
      <w:r>
        <w:t>Use assertions to verify the interactions and content of each window.</w:t>
      </w:r>
    </w:p>
    <w:p w14:paraId="58556FDC" w14:textId="66D63C09" w:rsidR="009F30A6" w:rsidRDefault="009F30A6" w:rsidP="009F30A6">
      <w:r>
        <w:rPr>
          <w:noProof/>
        </w:rPr>
        <w:drawing>
          <wp:inline distT="0" distB="0" distL="0" distR="0" wp14:anchorId="43CA1703" wp14:editId="6006A62C">
            <wp:extent cx="5646420" cy="3286331"/>
            <wp:effectExtent l="19050" t="19050" r="11430" b="28575"/>
            <wp:docPr id="195018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18062" name=""/>
                    <pic:cNvPicPr/>
                  </pic:nvPicPr>
                  <pic:blipFill>
                    <a:blip r:embed="rId15"/>
                    <a:stretch>
                      <a:fillRect/>
                    </a:stretch>
                  </pic:blipFill>
                  <pic:spPr>
                    <a:xfrm>
                      <a:off x="0" y="0"/>
                      <a:ext cx="5654075" cy="3290786"/>
                    </a:xfrm>
                    <a:prstGeom prst="rect">
                      <a:avLst/>
                    </a:prstGeom>
                    <a:ln>
                      <a:solidFill>
                        <a:schemeClr val="bg1">
                          <a:lumMod val="65000"/>
                        </a:schemeClr>
                      </a:solidFill>
                    </a:ln>
                  </pic:spPr>
                </pic:pic>
              </a:graphicData>
            </a:graphic>
          </wp:inline>
        </w:drawing>
      </w:r>
    </w:p>
    <w:p w14:paraId="7B7856F1" w14:textId="16FBE344" w:rsidR="009F30A6" w:rsidRDefault="009F30A6" w:rsidP="009F30A6">
      <w:r>
        <w:rPr>
          <w:noProof/>
        </w:rPr>
        <w:drawing>
          <wp:inline distT="0" distB="0" distL="0" distR="0" wp14:anchorId="584A679E" wp14:editId="43E63AB2">
            <wp:extent cx="5646420" cy="2108567"/>
            <wp:effectExtent l="19050" t="19050" r="11430" b="25400"/>
            <wp:docPr id="133209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9154" name=""/>
                    <pic:cNvPicPr/>
                  </pic:nvPicPr>
                  <pic:blipFill>
                    <a:blip r:embed="rId16"/>
                    <a:stretch>
                      <a:fillRect/>
                    </a:stretch>
                  </pic:blipFill>
                  <pic:spPr>
                    <a:xfrm>
                      <a:off x="0" y="0"/>
                      <a:ext cx="5719254" cy="2135766"/>
                    </a:xfrm>
                    <a:prstGeom prst="rect">
                      <a:avLst/>
                    </a:prstGeom>
                    <a:ln>
                      <a:solidFill>
                        <a:schemeClr val="bg1">
                          <a:lumMod val="65000"/>
                        </a:schemeClr>
                      </a:solidFill>
                    </a:ln>
                  </pic:spPr>
                </pic:pic>
              </a:graphicData>
            </a:graphic>
          </wp:inline>
        </w:drawing>
      </w:r>
    </w:p>
    <w:p w14:paraId="115D30B4" w14:textId="5C481591" w:rsidR="00711154" w:rsidRDefault="00217B95" w:rsidP="00711154">
      <w:r>
        <w:rPr>
          <w:noProof/>
        </w:rPr>
        <w:lastRenderedPageBreak/>
        <w:drawing>
          <wp:inline distT="0" distB="0" distL="0" distR="0" wp14:anchorId="54705416" wp14:editId="08206313">
            <wp:extent cx="5627370" cy="2010506"/>
            <wp:effectExtent l="19050" t="19050" r="11430" b="27940"/>
            <wp:docPr id="1842080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80709" name=""/>
                    <pic:cNvPicPr/>
                  </pic:nvPicPr>
                  <pic:blipFill>
                    <a:blip r:embed="rId17"/>
                    <a:stretch>
                      <a:fillRect/>
                    </a:stretch>
                  </pic:blipFill>
                  <pic:spPr>
                    <a:xfrm>
                      <a:off x="0" y="0"/>
                      <a:ext cx="5646969" cy="2017508"/>
                    </a:xfrm>
                    <a:prstGeom prst="rect">
                      <a:avLst/>
                    </a:prstGeom>
                    <a:ln>
                      <a:solidFill>
                        <a:schemeClr val="bg1">
                          <a:lumMod val="65000"/>
                        </a:schemeClr>
                      </a:solidFill>
                    </a:ln>
                  </pic:spPr>
                </pic:pic>
              </a:graphicData>
            </a:graphic>
          </wp:inline>
        </w:drawing>
      </w:r>
    </w:p>
    <w:p w14:paraId="70B10B41" w14:textId="77777777" w:rsidR="009F30A6" w:rsidRDefault="009F30A6" w:rsidP="00711154"/>
    <w:p w14:paraId="4248A8EF" w14:textId="317FDD65" w:rsidR="00863CD2" w:rsidRPr="009F30A6" w:rsidRDefault="00863CD2">
      <w:pPr>
        <w:pStyle w:val="ListParagraph"/>
        <w:numPr>
          <w:ilvl w:val="0"/>
          <w:numId w:val="6"/>
        </w:numPr>
        <w:rPr>
          <w:b/>
          <w:bCs/>
        </w:rPr>
      </w:pPr>
      <w:r w:rsidRPr="009F30A6">
        <w:rPr>
          <w:b/>
          <w:bCs/>
        </w:rPr>
        <w:t>Create the Second Test: Handling NoSuchWindowException</w:t>
      </w:r>
    </w:p>
    <w:p w14:paraId="3A32ABCE" w14:textId="77777777" w:rsidR="00863CD2" w:rsidRDefault="00863CD2">
      <w:pPr>
        <w:pStyle w:val="ListParagraph"/>
        <w:numPr>
          <w:ilvl w:val="1"/>
          <w:numId w:val="6"/>
        </w:numPr>
        <w:ind w:left="1080"/>
      </w:pPr>
      <w:r>
        <w:t>Implement a test method to handle scenarios where a window does not exist.</w:t>
      </w:r>
    </w:p>
    <w:p w14:paraId="44F5C757" w14:textId="77777777" w:rsidR="00863CD2" w:rsidRDefault="00863CD2">
      <w:pPr>
        <w:pStyle w:val="ListParagraph"/>
        <w:numPr>
          <w:ilvl w:val="1"/>
          <w:numId w:val="6"/>
        </w:numPr>
        <w:ind w:left="1080"/>
      </w:pPr>
      <w:r>
        <w:t>Attempt to switch to a closed window and catch the NoSuchWindowException.</w:t>
      </w:r>
    </w:p>
    <w:p w14:paraId="23ED35B7" w14:textId="77777777" w:rsidR="00863CD2" w:rsidRDefault="00863CD2">
      <w:pPr>
        <w:pStyle w:val="ListParagraph"/>
        <w:numPr>
          <w:ilvl w:val="1"/>
          <w:numId w:val="6"/>
        </w:numPr>
        <w:ind w:left="1080"/>
      </w:pPr>
      <w:r>
        <w:t>Use assertions to verify the correct exception handling.</w:t>
      </w:r>
    </w:p>
    <w:p w14:paraId="50144DC6" w14:textId="43BDCA7D" w:rsidR="00863CD2" w:rsidRDefault="009F30A6" w:rsidP="00863CD2">
      <w:r w:rsidRPr="009F30A6">
        <w:rPr>
          <w:noProof/>
        </w:rPr>
        <w:drawing>
          <wp:inline distT="0" distB="0" distL="0" distR="0" wp14:anchorId="630E08A1" wp14:editId="20E579A1">
            <wp:extent cx="5078730" cy="2959322"/>
            <wp:effectExtent l="19050" t="19050" r="26670" b="12700"/>
            <wp:docPr id="389645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45444" name=""/>
                    <pic:cNvPicPr/>
                  </pic:nvPicPr>
                  <pic:blipFill>
                    <a:blip r:embed="rId18"/>
                    <a:stretch>
                      <a:fillRect/>
                    </a:stretch>
                  </pic:blipFill>
                  <pic:spPr>
                    <a:xfrm>
                      <a:off x="0" y="0"/>
                      <a:ext cx="5135030" cy="2992127"/>
                    </a:xfrm>
                    <a:prstGeom prst="rect">
                      <a:avLst/>
                    </a:prstGeom>
                    <a:ln>
                      <a:solidFill>
                        <a:schemeClr val="bg1">
                          <a:lumMod val="65000"/>
                        </a:schemeClr>
                      </a:solidFill>
                    </a:ln>
                  </pic:spPr>
                </pic:pic>
              </a:graphicData>
            </a:graphic>
          </wp:inline>
        </w:drawing>
      </w:r>
    </w:p>
    <w:p w14:paraId="334501A6" w14:textId="43F21CF9" w:rsidR="009F30A6" w:rsidRDefault="00416101" w:rsidP="00863CD2">
      <w:r w:rsidRPr="00416101">
        <w:rPr>
          <w:noProof/>
        </w:rPr>
        <w:drawing>
          <wp:inline distT="0" distB="0" distL="0" distR="0" wp14:anchorId="3A4E4A9C" wp14:editId="6FA08F23">
            <wp:extent cx="6195060" cy="3484252"/>
            <wp:effectExtent l="19050" t="19050" r="15240" b="20955"/>
            <wp:docPr id="1789074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074365" name=""/>
                    <pic:cNvPicPr/>
                  </pic:nvPicPr>
                  <pic:blipFill>
                    <a:blip r:embed="rId19"/>
                    <a:stretch>
                      <a:fillRect/>
                    </a:stretch>
                  </pic:blipFill>
                  <pic:spPr>
                    <a:xfrm>
                      <a:off x="0" y="0"/>
                      <a:ext cx="6195921" cy="3484736"/>
                    </a:xfrm>
                    <a:prstGeom prst="rect">
                      <a:avLst/>
                    </a:prstGeom>
                    <a:ln>
                      <a:solidFill>
                        <a:schemeClr val="bg1">
                          <a:lumMod val="65000"/>
                        </a:schemeClr>
                      </a:solidFill>
                    </a:ln>
                  </pic:spPr>
                </pic:pic>
              </a:graphicData>
            </a:graphic>
          </wp:inline>
        </w:drawing>
      </w:r>
    </w:p>
    <w:p w14:paraId="40470678" w14:textId="33AA7ABF" w:rsidR="00863CD2" w:rsidRDefault="00863CD2">
      <w:pPr>
        <w:pStyle w:val="ListParagraph"/>
        <w:numPr>
          <w:ilvl w:val="0"/>
          <w:numId w:val="7"/>
        </w:numPr>
      </w:pPr>
      <w:r>
        <w:lastRenderedPageBreak/>
        <w:t>Run the tests.</w:t>
      </w:r>
    </w:p>
    <w:p w14:paraId="69AAB04C" w14:textId="77777777" w:rsidR="00863CD2" w:rsidRDefault="00863CD2">
      <w:pPr>
        <w:pStyle w:val="ListParagraph"/>
        <w:numPr>
          <w:ilvl w:val="0"/>
          <w:numId w:val="8"/>
        </w:numPr>
      </w:pPr>
      <w:r>
        <w:t>For multiple windows, ensure correct navigation and interaction.</w:t>
      </w:r>
    </w:p>
    <w:p w14:paraId="59EDD150" w14:textId="543A3C95" w:rsidR="00706300" w:rsidRDefault="00863CD2">
      <w:pPr>
        <w:pStyle w:val="ListParagraph"/>
        <w:numPr>
          <w:ilvl w:val="0"/>
          <w:numId w:val="8"/>
        </w:numPr>
      </w:pPr>
      <w:r>
        <w:t>For closed windows, ensure correct exception handling.</w:t>
      </w:r>
    </w:p>
    <w:p w14:paraId="3A8F5903" w14:textId="678F9512" w:rsidR="005007EE" w:rsidRDefault="005007EE" w:rsidP="005007EE">
      <w:pPr>
        <w:pStyle w:val="Heading2"/>
        <w:numPr>
          <w:ilvl w:val="0"/>
          <w:numId w:val="1"/>
        </w:numPr>
        <w:ind w:left="360"/>
      </w:pPr>
      <w:r>
        <w:t>Working with Alerts</w:t>
      </w:r>
    </w:p>
    <w:p w14:paraId="1379C796" w14:textId="6C97AB49" w:rsidR="005007EE" w:rsidRDefault="005007EE" w:rsidP="005007EE">
      <w:r>
        <w:t xml:space="preserve">This </w:t>
      </w:r>
      <w:r w:rsidR="00416101">
        <w:t>exercise</w:t>
      </w:r>
      <w:r>
        <w:t xml:space="preserve"> will guide you through the steps to handle different types of alerts in Selenium and validate the outcomes using assertions. We will demonstrate handling basic JavaScript alerts, confirm alerts, and prompt alerts.</w:t>
      </w:r>
    </w:p>
    <w:p w14:paraId="7D557791" w14:textId="7C41CFBB" w:rsidR="00416101" w:rsidRPr="0050055F" w:rsidRDefault="00416101">
      <w:pPr>
        <w:pStyle w:val="ListParagraph"/>
        <w:numPr>
          <w:ilvl w:val="0"/>
          <w:numId w:val="2"/>
        </w:numPr>
      </w:pPr>
      <w:r>
        <w:t xml:space="preserve">Application URL: </w:t>
      </w:r>
      <w:hyperlink r:id="rId20" w:history="1">
        <w:r w:rsidRPr="007C7CF7">
          <w:rPr>
            <w:rStyle w:val="Hyperlink"/>
            <w:rFonts w:cstheme="minorHAnsi"/>
            <w:b/>
            <w:bCs/>
          </w:rPr>
          <w:t>https://the-internet.herokuapp.com/javascript_alerts</w:t>
        </w:r>
      </w:hyperlink>
      <w:r>
        <w:t xml:space="preserve"> </w:t>
      </w:r>
      <w:r w:rsidRPr="00416101">
        <w:t xml:space="preserve"> </w:t>
      </w:r>
    </w:p>
    <w:p w14:paraId="41EA72D3" w14:textId="52D8FB92" w:rsidR="005007EE" w:rsidRDefault="00416101">
      <w:pPr>
        <w:pStyle w:val="ListParagraph"/>
        <w:numPr>
          <w:ilvl w:val="0"/>
          <w:numId w:val="2"/>
        </w:numPr>
      </w:pPr>
      <w:r w:rsidRPr="0031247A">
        <w:t>In the setup method, configure the WebDriver to use an implicit wait</w:t>
      </w:r>
      <w:r>
        <w:t>.</w:t>
      </w:r>
    </w:p>
    <w:p w14:paraId="028E8F42" w14:textId="77777777" w:rsidR="00416101" w:rsidRDefault="00416101" w:rsidP="00416101">
      <w:pPr>
        <w:pStyle w:val="ListParagraph"/>
      </w:pPr>
    </w:p>
    <w:p w14:paraId="4C1F7360" w14:textId="58F21BB1" w:rsidR="005007EE" w:rsidRDefault="00416101" w:rsidP="005007EE">
      <w:r>
        <w:rPr>
          <w:noProof/>
        </w:rPr>
        <mc:AlternateContent>
          <mc:Choice Requires="wps">
            <w:drawing>
              <wp:inline distT="0" distB="0" distL="0" distR="0" wp14:anchorId="5B1D48EA" wp14:editId="3CA3D3BD">
                <wp:extent cx="6286500" cy="3002280"/>
                <wp:effectExtent l="0" t="0" r="19050" b="26670"/>
                <wp:docPr id="4853827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3002280"/>
                        </a:xfrm>
                        <a:prstGeom prst="rect">
                          <a:avLst/>
                        </a:prstGeom>
                        <a:noFill/>
                        <a:ln w="9525">
                          <a:solidFill>
                            <a:schemeClr val="bg1">
                              <a:lumMod val="65000"/>
                            </a:schemeClr>
                          </a:solidFill>
                          <a:miter lim="800000"/>
                          <a:headEnd/>
                          <a:tailEnd/>
                        </a:ln>
                      </wps:spPr>
                      <wps:txbx>
                        <w:txbxContent>
                          <w:p w14:paraId="476BEC13" w14:textId="01C2E306"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Understanding Alerts:</w:t>
                            </w:r>
                          </w:p>
                          <w:p w14:paraId="124C6D8C"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Alerts are modal windows that require user interaction to proceed. They can be informational, confirmation, or prompt alerts.</w:t>
                            </w:r>
                          </w:p>
                          <w:p w14:paraId="191342C4"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Informational alerts require the user to acknowledge the message by clicking OK.</w:t>
                            </w:r>
                          </w:p>
                          <w:p w14:paraId="12F527CE"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Confirmation alerts require the user to either accept (OK) or dismiss (Cancel) the alert.</w:t>
                            </w:r>
                          </w:p>
                          <w:p w14:paraId="6204D211"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Prompt alerts require the user to enter text before accepting or dismissing the alert.</w:t>
                            </w:r>
                          </w:p>
                          <w:p w14:paraId="6DFBB3E9" w14:textId="65B7126B"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Handling Alerts:</w:t>
                            </w:r>
                          </w:p>
                          <w:p w14:paraId="6C31D466"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Selenium provides the </w:t>
                            </w:r>
                            <w:r w:rsidRPr="0067276F">
                              <w:rPr>
                                <w:rFonts w:ascii="Consolas" w:eastAsia="Times New Roman" w:hAnsi="Consolas" w:cstheme="minorHAnsi"/>
                                <w:b/>
                                <w:bCs/>
                                <w14:ligatures w14:val="none"/>
                              </w:rPr>
                              <w:t>IAlert</w:t>
                            </w:r>
                            <w:r w:rsidRPr="0067276F">
                              <w:rPr>
                                <w:rFonts w:eastAsia="Times New Roman" w:cstheme="minorHAnsi"/>
                                <w14:ligatures w14:val="none"/>
                              </w:rPr>
                              <w:t xml:space="preserve"> interface to interact with alerts.</w:t>
                            </w:r>
                          </w:p>
                          <w:p w14:paraId="4EAE367A"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Use </w:t>
                            </w:r>
                            <w:r w:rsidRPr="0067276F">
                              <w:rPr>
                                <w:rFonts w:ascii="Consolas" w:eastAsia="Times New Roman" w:hAnsi="Consolas" w:cstheme="minorHAnsi"/>
                                <w:b/>
                                <w:bCs/>
                                <w14:ligatures w14:val="none"/>
                              </w:rPr>
                              <w:t>driver.SwitchTo().Alert()</w:t>
                            </w:r>
                            <w:r w:rsidRPr="0067276F">
                              <w:rPr>
                                <w:rFonts w:eastAsia="Times New Roman" w:cstheme="minorHAnsi"/>
                                <w14:ligatures w14:val="none"/>
                              </w:rPr>
                              <w:t xml:space="preserve"> to switch the context to the alert.</w:t>
                            </w:r>
                          </w:p>
                          <w:p w14:paraId="0C6CD60B"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The IAlert interface provides methods such as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and </w:t>
                            </w:r>
                            <w:r w:rsidRPr="0067276F">
                              <w:rPr>
                                <w:rFonts w:ascii="Consolas" w:eastAsia="Times New Roman" w:hAnsi="Consolas" w:cstheme="minorHAnsi"/>
                                <w:b/>
                                <w:bCs/>
                                <w14:ligatures w14:val="none"/>
                              </w:rPr>
                              <w:t>GetText()</w:t>
                            </w:r>
                            <w:r w:rsidRPr="0067276F">
                              <w:rPr>
                                <w:rFonts w:eastAsia="Times New Roman" w:cstheme="minorHAnsi"/>
                                <w14:ligatures w14:val="none"/>
                              </w:rPr>
                              <w:t xml:space="preserve"> to interact with alerts.</w:t>
                            </w:r>
                          </w:p>
                          <w:p w14:paraId="465C10CE" w14:textId="0E68492E"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Types of Alerts:</w:t>
                            </w:r>
                          </w:p>
                          <w:p w14:paraId="54FD7A23"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Basic Alerts:</w:t>
                            </w:r>
                            <w:r w:rsidRPr="0067276F">
                              <w:rPr>
                                <w:rFonts w:eastAsia="Times New Roman" w:cstheme="minorHAnsi"/>
                                <w14:ligatures w14:val="none"/>
                              </w:rPr>
                              <w:t xml:space="preserve"> These alerts only have an OK button.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ose them.</w:t>
                            </w:r>
                          </w:p>
                          <w:p w14:paraId="1B437F9C"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Confirmation Alerts:</w:t>
                            </w:r>
                            <w:r w:rsidRPr="0067276F">
                              <w:rPr>
                                <w:rFonts w:eastAsia="Times New Roman" w:cstheme="minorHAnsi"/>
                                <w14:ligatures w14:val="none"/>
                              </w:rPr>
                              <w:t xml:space="preserve"> These alerts have OK and Cancel buttons.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ick OK and th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method to click Cancel.</w:t>
                            </w:r>
                          </w:p>
                          <w:p w14:paraId="16DDC700" w14:textId="542E1368" w:rsidR="00416101"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Prompt Alerts:</w:t>
                            </w:r>
                            <w:r w:rsidRPr="0067276F">
                              <w:rPr>
                                <w:rFonts w:eastAsia="Times New Roman" w:cstheme="minorHAnsi"/>
                                <w14:ligatures w14:val="none"/>
                              </w:rPr>
                              <w:t xml:space="preserve"> These alerts require user input. Use th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method to enter text, followed by the Accept() or Dismiss() methods.</w:t>
                            </w:r>
                          </w:p>
                        </w:txbxContent>
                      </wps:txbx>
                      <wps:bodyPr rot="0" vert="horz" wrap="square" lIns="91440" tIns="45720" rIns="91440" bIns="45720" anchor="t" anchorCtr="0">
                        <a:noAutofit/>
                      </wps:bodyPr>
                    </wps:wsp>
                  </a:graphicData>
                </a:graphic>
              </wp:inline>
            </w:drawing>
          </mc:Choice>
          <mc:Fallback>
            <w:pict>
              <v:shape w14:anchorId="5B1D48EA" id="_x0000_s1027" type="#_x0000_t202" style="width:495pt;height:23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" filled="f" strokecolor="#a5a5a5 [2092]">
                <v:textbox>
                  <w:txbxContent>
                    <w:p w14:paraId="476BEC13" w14:textId="01C2E306"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Understanding Alerts:</w:t>
                      </w:r>
                    </w:p>
                    <w:p w14:paraId="124C6D8C"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Alerts are modal windows that require user interaction to proceed. They can be informational, confirmation, or prompt alerts.</w:t>
                      </w:r>
                    </w:p>
                    <w:p w14:paraId="191342C4"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Informational alerts require the user to acknowledge the message by clicking OK.</w:t>
                      </w:r>
                    </w:p>
                    <w:p w14:paraId="12F527CE"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Confirmation alerts require the user to either accept (OK) or dismiss (Cancel) the alert.</w:t>
                      </w:r>
                    </w:p>
                    <w:p w14:paraId="6204D211" w14:textId="77777777" w:rsidR="0067276F" w:rsidRPr="0067276F" w:rsidRDefault="0067276F">
                      <w:pPr>
                        <w:numPr>
                          <w:ilvl w:val="0"/>
                          <w:numId w:val="10"/>
                        </w:numPr>
                        <w:rPr>
                          <w:rFonts w:eastAsia="Times New Roman" w:cstheme="minorHAnsi"/>
                          <w14:ligatures w14:val="none"/>
                        </w:rPr>
                      </w:pPr>
                      <w:r w:rsidRPr="0067276F">
                        <w:rPr>
                          <w:rFonts w:eastAsia="Times New Roman" w:cstheme="minorHAnsi"/>
                          <w14:ligatures w14:val="none"/>
                        </w:rPr>
                        <w:t>Prompt alerts require the user to enter text before accepting or dismissing the alert.</w:t>
                      </w:r>
                    </w:p>
                    <w:p w14:paraId="6DFBB3E9" w14:textId="65B7126B"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Handling Alerts:</w:t>
                      </w:r>
                    </w:p>
                    <w:p w14:paraId="6C31D466"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Selenium provides the </w:t>
                      </w:r>
                      <w:r w:rsidRPr="0067276F">
                        <w:rPr>
                          <w:rFonts w:ascii="Consolas" w:eastAsia="Times New Roman" w:hAnsi="Consolas" w:cstheme="minorHAnsi"/>
                          <w:b/>
                          <w:bCs/>
                          <w14:ligatures w14:val="none"/>
                        </w:rPr>
                        <w:t>IAlert</w:t>
                      </w:r>
                      <w:r w:rsidRPr="0067276F">
                        <w:rPr>
                          <w:rFonts w:eastAsia="Times New Roman" w:cstheme="minorHAnsi"/>
                          <w14:ligatures w14:val="none"/>
                        </w:rPr>
                        <w:t xml:space="preserve"> interface to interact with alerts.</w:t>
                      </w:r>
                    </w:p>
                    <w:p w14:paraId="4EAE367A"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Use </w:t>
                      </w:r>
                      <w:r w:rsidRPr="0067276F">
                        <w:rPr>
                          <w:rFonts w:ascii="Consolas" w:eastAsia="Times New Roman" w:hAnsi="Consolas" w:cstheme="minorHAnsi"/>
                          <w:b/>
                          <w:bCs/>
                          <w14:ligatures w14:val="none"/>
                        </w:rPr>
                        <w:t>driver.SwitchTo().Alert()</w:t>
                      </w:r>
                      <w:r w:rsidRPr="0067276F">
                        <w:rPr>
                          <w:rFonts w:eastAsia="Times New Roman" w:cstheme="minorHAnsi"/>
                          <w14:ligatures w14:val="none"/>
                        </w:rPr>
                        <w:t xml:space="preserve"> to switch the context to the alert.</w:t>
                      </w:r>
                    </w:p>
                    <w:p w14:paraId="0C6CD60B" w14:textId="77777777" w:rsidR="0067276F" w:rsidRPr="0067276F" w:rsidRDefault="0067276F">
                      <w:pPr>
                        <w:numPr>
                          <w:ilvl w:val="0"/>
                          <w:numId w:val="11"/>
                        </w:numPr>
                        <w:rPr>
                          <w:rFonts w:eastAsia="Times New Roman" w:cstheme="minorHAnsi"/>
                          <w14:ligatures w14:val="none"/>
                        </w:rPr>
                      </w:pPr>
                      <w:r w:rsidRPr="0067276F">
                        <w:rPr>
                          <w:rFonts w:eastAsia="Times New Roman" w:cstheme="minorHAnsi"/>
                          <w14:ligatures w14:val="none"/>
                        </w:rPr>
                        <w:t xml:space="preserve">The IAlert interface provides methods such as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and </w:t>
                      </w:r>
                      <w:r w:rsidRPr="0067276F">
                        <w:rPr>
                          <w:rFonts w:ascii="Consolas" w:eastAsia="Times New Roman" w:hAnsi="Consolas" w:cstheme="minorHAnsi"/>
                          <w:b/>
                          <w:bCs/>
                          <w14:ligatures w14:val="none"/>
                        </w:rPr>
                        <w:t>GetText()</w:t>
                      </w:r>
                      <w:r w:rsidRPr="0067276F">
                        <w:rPr>
                          <w:rFonts w:eastAsia="Times New Roman" w:cstheme="minorHAnsi"/>
                          <w14:ligatures w14:val="none"/>
                        </w:rPr>
                        <w:t xml:space="preserve"> to interact with alerts.</w:t>
                      </w:r>
                    </w:p>
                    <w:p w14:paraId="465C10CE" w14:textId="0E68492E" w:rsidR="0067276F" w:rsidRPr="0067276F" w:rsidRDefault="0067276F" w:rsidP="0067276F">
                      <w:pPr>
                        <w:rPr>
                          <w:rFonts w:eastAsia="Times New Roman" w:cstheme="minorHAnsi"/>
                          <w14:ligatures w14:val="none"/>
                        </w:rPr>
                      </w:pPr>
                      <w:r w:rsidRPr="0067276F">
                        <w:rPr>
                          <w:rFonts w:eastAsia="Times New Roman" w:cstheme="minorHAnsi"/>
                          <w:b/>
                          <w:bCs/>
                          <w14:ligatures w14:val="none"/>
                        </w:rPr>
                        <w:t>Types of Alerts:</w:t>
                      </w:r>
                    </w:p>
                    <w:p w14:paraId="54FD7A23"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Basic Alerts:</w:t>
                      </w:r>
                      <w:r w:rsidRPr="0067276F">
                        <w:rPr>
                          <w:rFonts w:eastAsia="Times New Roman" w:cstheme="minorHAnsi"/>
                          <w14:ligatures w14:val="none"/>
                        </w:rPr>
                        <w:t xml:space="preserve"> These alerts only have an OK button.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ose them.</w:t>
                      </w:r>
                    </w:p>
                    <w:p w14:paraId="1B437F9C" w14:textId="77777777" w:rsidR="0067276F"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Confirmation Alerts:</w:t>
                      </w:r>
                      <w:r w:rsidRPr="0067276F">
                        <w:rPr>
                          <w:rFonts w:eastAsia="Times New Roman" w:cstheme="minorHAnsi"/>
                          <w14:ligatures w14:val="none"/>
                        </w:rPr>
                        <w:t xml:space="preserve"> These alerts have OK and Cancel buttons. Use the </w:t>
                      </w:r>
                      <w:r w:rsidRPr="0067276F">
                        <w:rPr>
                          <w:rFonts w:ascii="Consolas" w:eastAsia="Times New Roman" w:hAnsi="Consolas" w:cstheme="minorHAnsi"/>
                          <w:b/>
                          <w:bCs/>
                          <w14:ligatures w14:val="none"/>
                        </w:rPr>
                        <w:t>Accept()</w:t>
                      </w:r>
                      <w:r w:rsidRPr="0067276F">
                        <w:rPr>
                          <w:rFonts w:eastAsia="Times New Roman" w:cstheme="minorHAnsi"/>
                          <w14:ligatures w14:val="none"/>
                        </w:rPr>
                        <w:t xml:space="preserve"> method to click OK and the </w:t>
                      </w:r>
                      <w:r w:rsidRPr="0067276F">
                        <w:rPr>
                          <w:rFonts w:ascii="Consolas" w:eastAsia="Times New Roman" w:hAnsi="Consolas" w:cstheme="minorHAnsi"/>
                          <w:b/>
                          <w:bCs/>
                          <w14:ligatures w14:val="none"/>
                        </w:rPr>
                        <w:t>Dismiss()</w:t>
                      </w:r>
                      <w:r w:rsidRPr="0067276F">
                        <w:rPr>
                          <w:rFonts w:eastAsia="Times New Roman" w:cstheme="minorHAnsi"/>
                          <w14:ligatures w14:val="none"/>
                        </w:rPr>
                        <w:t xml:space="preserve"> method to click Cancel.</w:t>
                      </w:r>
                    </w:p>
                    <w:p w14:paraId="16DDC700" w14:textId="542E1368" w:rsidR="00416101" w:rsidRPr="0067276F" w:rsidRDefault="0067276F">
                      <w:pPr>
                        <w:numPr>
                          <w:ilvl w:val="0"/>
                          <w:numId w:val="12"/>
                        </w:numPr>
                        <w:rPr>
                          <w:rFonts w:eastAsia="Times New Roman" w:cstheme="minorHAnsi"/>
                          <w14:ligatures w14:val="none"/>
                        </w:rPr>
                      </w:pPr>
                      <w:r w:rsidRPr="0067276F">
                        <w:rPr>
                          <w:rFonts w:eastAsia="Times New Roman" w:cstheme="minorHAnsi"/>
                          <w:b/>
                          <w:bCs/>
                          <w14:ligatures w14:val="none"/>
                        </w:rPr>
                        <w:t>Prompt Alerts:</w:t>
                      </w:r>
                      <w:r w:rsidRPr="0067276F">
                        <w:rPr>
                          <w:rFonts w:eastAsia="Times New Roman" w:cstheme="minorHAnsi"/>
                          <w14:ligatures w14:val="none"/>
                        </w:rPr>
                        <w:t xml:space="preserve"> These alerts require user input. Use the </w:t>
                      </w:r>
                      <w:r w:rsidRPr="0067276F">
                        <w:rPr>
                          <w:rFonts w:ascii="Consolas" w:eastAsia="Times New Roman" w:hAnsi="Consolas" w:cstheme="minorHAnsi"/>
                          <w:b/>
                          <w:bCs/>
                          <w14:ligatures w14:val="none"/>
                        </w:rPr>
                        <w:t>SendKeys()</w:t>
                      </w:r>
                      <w:r w:rsidRPr="0067276F">
                        <w:rPr>
                          <w:rFonts w:eastAsia="Times New Roman" w:cstheme="minorHAnsi"/>
                          <w14:ligatures w14:val="none"/>
                        </w:rPr>
                        <w:t xml:space="preserve"> method to enter text, followed by the Accept() or Dismiss() methods.</w:t>
                      </w:r>
                    </w:p>
                  </w:txbxContent>
                </v:textbox>
                <w10:anchorlock/>
              </v:shape>
            </w:pict>
          </mc:Fallback>
        </mc:AlternateContent>
      </w:r>
    </w:p>
    <w:p w14:paraId="4E5111A3" w14:textId="77777777" w:rsidR="00416101" w:rsidRDefault="00416101" w:rsidP="005007EE"/>
    <w:p w14:paraId="4D2DD297" w14:textId="77777777" w:rsidR="005007EE" w:rsidRPr="00416101" w:rsidRDefault="005007EE">
      <w:pPr>
        <w:pStyle w:val="ListParagraph"/>
        <w:numPr>
          <w:ilvl w:val="0"/>
          <w:numId w:val="9"/>
        </w:numPr>
        <w:rPr>
          <w:b/>
          <w:bCs/>
        </w:rPr>
      </w:pPr>
      <w:r w:rsidRPr="00416101">
        <w:rPr>
          <w:b/>
          <w:bCs/>
        </w:rPr>
        <w:t>Create the First Test: Handling Basic JavaScript Alerts</w:t>
      </w:r>
    </w:p>
    <w:p w14:paraId="545BE728" w14:textId="77777777" w:rsidR="005007EE" w:rsidRDefault="005007EE">
      <w:pPr>
        <w:pStyle w:val="ListParagraph"/>
        <w:numPr>
          <w:ilvl w:val="1"/>
          <w:numId w:val="9"/>
        </w:numPr>
        <w:ind w:left="1080"/>
      </w:pPr>
      <w:r>
        <w:t>Implement a test method to handle a basic JavaScript alert.</w:t>
      </w:r>
    </w:p>
    <w:p w14:paraId="64BFCE4F" w14:textId="77777777" w:rsidR="005007EE" w:rsidRDefault="005007EE">
      <w:pPr>
        <w:pStyle w:val="ListParagraph"/>
        <w:numPr>
          <w:ilvl w:val="1"/>
          <w:numId w:val="9"/>
        </w:numPr>
        <w:ind w:left="1080"/>
      </w:pPr>
      <w:r>
        <w:t>Click the button to trigger the alert.</w:t>
      </w:r>
    </w:p>
    <w:p w14:paraId="2D5A924E" w14:textId="77777777" w:rsidR="005007EE" w:rsidRDefault="005007EE">
      <w:pPr>
        <w:pStyle w:val="ListParagraph"/>
        <w:numPr>
          <w:ilvl w:val="1"/>
          <w:numId w:val="9"/>
        </w:numPr>
        <w:ind w:left="1080"/>
      </w:pPr>
      <w:r>
        <w:t>Switch to the alert, accept it, and verify the result message.</w:t>
      </w:r>
    </w:p>
    <w:p w14:paraId="08052072" w14:textId="20CC1626" w:rsidR="00416101" w:rsidRDefault="00416101" w:rsidP="005007EE">
      <w:r>
        <w:rPr>
          <w:noProof/>
        </w:rPr>
        <w:drawing>
          <wp:inline distT="0" distB="0" distL="0" distR="0" wp14:anchorId="507A7842" wp14:editId="4C275545">
            <wp:extent cx="6178744" cy="3531870"/>
            <wp:effectExtent l="19050" t="19050" r="12700" b="11430"/>
            <wp:docPr id="621294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94145" name=""/>
                    <pic:cNvPicPr/>
                  </pic:nvPicPr>
                  <pic:blipFill>
                    <a:blip r:embed="rId21"/>
                    <a:stretch>
                      <a:fillRect/>
                    </a:stretch>
                  </pic:blipFill>
                  <pic:spPr>
                    <a:xfrm>
                      <a:off x="0" y="0"/>
                      <a:ext cx="6185520" cy="3535743"/>
                    </a:xfrm>
                    <a:prstGeom prst="rect">
                      <a:avLst/>
                    </a:prstGeom>
                    <a:ln>
                      <a:solidFill>
                        <a:schemeClr val="bg1">
                          <a:lumMod val="65000"/>
                        </a:schemeClr>
                      </a:solidFill>
                    </a:ln>
                  </pic:spPr>
                </pic:pic>
              </a:graphicData>
            </a:graphic>
          </wp:inline>
        </w:drawing>
      </w:r>
    </w:p>
    <w:p w14:paraId="06AB7981" w14:textId="77777777" w:rsidR="005007EE" w:rsidRPr="00416101" w:rsidRDefault="005007EE">
      <w:pPr>
        <w:pStyle w:val="ListParagraph"/>
        <w:numPr>
          <w:ilvl w:val="0"/>
          <w:numId w:val="9"/>
        </w:numPr>
        <w:rPr>
          <w:b/>
          <w:bCs/>
        </w:rPr>
      </w:pPr>
      <w:r w:rsidRPr="00416101">
        <w:rPr>
          <w:b/>
          <w:bCs/>
        </w:rPr>
        <w:lastRenderedPageBreak/>
        <w:t>Create the Second Test: Handling JavaScript Confirm Alerts</w:t>
      </w:r>
    </w:p>
    <w:p w14:paraId="5398DC21" w14:textId="77777777" w:rsidR="005007EE" w:rsidRDefault="005007EE">
      <w:pPr>
        <w:pStyle w:val="ListParagraph"/>
        <w:numPr>
          <w:ilvl w:val="1"/>
          <w:numId w:val="9"/>
        </w:numPr>
        <w:ind w:left="1080"/>
      </w:pPr>
      <w:r>
        <w:t>Implement a test method to handle a JavaScript confirm alert.</w:t>
      </w:r>
    </w:p>
    <w:p w14:paraId="2A41C05F" w14:textId="77777777" w:rsidR="005007EE" w:rsidRDefault="005007EE">
      <w:pPr>
        <w:pStyle w:val="ListParagraph"/>
        <w:numPr>
          <w:ilvl w:val="1"/>
          <w:numId w:val="9"/>
        </w:numPr>
        <w:ind w:left="1080"/>
      </w:pPr>
      <w:r>
        <w:t>Click the button to trigger the alert.</w:t>
      </w:r>
    </w:p>
    <w:p w14:paraId="377DC2F2" w14:textId="77777777" w:rsidR="005007EE" w:rsidRDefault="005007EE">
      <w:pPr>
        <w:pStyle w:val="ListParagraph"/>
        <w:numPr>
          <w:ilvl w:val="1"/>
          <w:numId w:val="9"/>
        </w:numPr>
        <w:ind w:left="1080"/>
      </w:pPr>
      <w:r>
        <w:t>Switch to the alert, accept it, and verify the result message.</w:t>
      </w:r>
    </w:p>
    <w:p w14:paraId="6EAC8DDC" w14:textId="77777777" w:rsidR="005007EE" w:rsidRDefault="005007EE">
      <w:pPr>
        <w:pStyle w:val="ListParagraph"/>
        <w:numPr>
          <w:ilvl w:val="1"/>
          <w:numId w:val="9"/>
        </w:numPr>
        <w:ind w:left="1080"/>
      </w:pPr>
      <w:r>
        <w:t>Trigger the alert again, dismiss it, and verify the result message.</w:t>
      </w:r>
    </w:p>
    <w:p w14:paraId="56BE1455" w14:textId="78A7EC53" w:rsidR="00416101" w:rsidRDefault="0067276F" w:rsidP="005007EE">
      <w:r>
        <w:rPr>
          <w:noProof/>
        </w:rPr>
        <w:drawing>
          <wp:inline distT="0" distB="0" distL="0" distR="0" wp14:anchorId="5D222C0E" wp14:editId="09818F1D">
            <wp:extent cx="6286500" cy="5382895"/>
            <wp:effectExtent l="19050" t="19050" r="19050" b="27305"/>
            <wp:docPr id="1172510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10188" name=""/>
                    <pic:cNvPicPr/>
                  </pic:nvPicPr>
                  <pic:blipFill>
                    <a:blip r:embed="rId22"/>
                    <a:stretch>
                      <a:fillRect/>
                    </a:stretch>
                  </pic:blipFill>
                  <pic:spPr>
                    <a:xfrm>
                      <a:off x="0" y="0"/>
                      <a:ext cx="6286500" cy="5382895"/>
                    </a:xfrm>
                    <a:prstGeom prst="rect">
                      <a:avLst/>
                    </a:prstGeom>
                    <a:ln>
                      <a:solidFill>
                        <a:schemeClr val="bg1">
                          <a:lumMod val="65000"/>
                        </a:schemeClr>
                      </a:solidFill>
                    </a:ln>
                  </pic:spPr>
                </pic:pic>
              </a:graphicData>
            </a:graphic>
          </wp:inline>
        </w:drawing>
      </w:r>
    </w:p>
    <w:p w14:paraId="4877EF0F" w14:textId="77777777" w:rsidR="0067276F" w:rsidRDefault="0067276F" w:rsidP="005007EE"/>
    <w:p w14:paraId="6CCB29DB" w14:textId="47BA7241" w:rsidR="005007EE" w:rsidRPr="00416101" w:rsidRDefault="005007EE">
      <w:pPr>
        <w:pStyle w:val="ListParagraph"/>
        <w:numPr>
          <w:ilvl w:val="0"/>
          <w:numId w:val="9"/>
        </w:numPr>
        <w:rPr>
          <w:b/>
          <w:bCs/>
        </w:rPr>
      </w:pPr>
      <w:r w:rsidRPr="00416101">
        <w:rPr>
          <w:b/>
          <w:bCs/>
        </w:rPr>
        <w:t>Create the Third Test: Handling JavaScript Prompt Alerts</w:t>
      </w:r>
    </w:p>
    <w:p w14:paraId="42DA5F6C" w14:textId="77777777" w:rsidR="005007EE" w:rsidRDefault="005007EE">
      <w:pPr>
        <w:pStyle w:val="ListParagraph"/>
        <w:numPr>
          <w:ilvl w:val="1"/>
          <w:numId w:val="9"/>
        </w:numPr>
        <w:ind w:left="1080"/>
      </w:pPr>
      <w:r>
        <w:t>Implement a test method to handle a JavaScript prompt alert.</w:t>
      </w:r>
    </w:p>
    <w:p w14:paraId="4E8B8135" w14:textId="77777777" w:rsidR="005007EE" w:rsidRDefault="005007EE">
      <w:pPr>
        <w:pStyle w:val="ListParagraph"/>
        <w:numPr>
          <w:ilvl w:val="1"/>
          <w:numId w:val="9"/>
        </w:numPr>
        <w:ind w:left="1080"/>
      </w:pPr>
      <w:r>
        <w:t>Click the button to trigger the alert.</w:t>
      </w:r>
    </w:p>
    <w:p w14:paraId="58E8B953" w14:textId="77777777" w:rsidR="005007EE" w:rsidRDefault="005007EE">
      <w:pPr>
        <w:pStyle w:val="ListParagraph"/>
        <w:numPr>
          <w:ilvl w:val="1"/>
          <w:numId w:val="9"/>
        </w:numPr>
        <w:ind w:left="1080"/>
      </w:pPr>
      <w:r>
        <w:t>Switch to the alert, send text input, accept it, and verify the result message.</w:t>
      </w:r>
    </w:p>
    <w:p w14:paraId="731A94A5" w14:textId="77777777" w:rsidR="005007EE" w:rsidRDefault="005007EE">
      <w:pPr>
        <w:pStyle w:val="ListParagraph"/>
        <w:numPr>
          <w:ilvl w:val="1"/>
          <w:numId w:val="9"/>
        </w:numPr>
        <w:ind w:left="1080"/>
      </w:pPr>
      <w:r>
        <w:t>Tear Down the WebDriver</w:t>
      </w:r>
    </w:p>
    <w:p w14:paraId="729C6562" w14:textId="7E413141" w:rsidR="0067276F" w:rsidRDefault="0067276F" w:rsidP="0067276F">
      <w:r>
        <w:rPr>
          <w:noProof/>
        </w:rPr>
        <w:drawing>
          <wp:inline distT="0" distB="0" distL="0" distR="0" wp14:anchorId="260B844C" wp14:editId="31E6352F">
            <wp:extent cx="6317777" cy="1824990"/>
            <wp:effectExtent l="19050" t="19050" r="26035" b="22860"/>
            <wp:docPr id="757214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4131" name=""/>
                    <pic:cNvPicPr/>
                  </pic:nvPicPr>
                  <pic:blipFill rotWithShape="1">
                    <a:blip r:embed="rId23"/>
                    <a:srcRect b="55316"/>
                    <a:stretch/>
                  </pic:blipFill>
                  <pic:spPr bwMode="auto">
                    <a:xfrm>
                      <a:off x="0" y="0"/>
                      <a:ext cx="6323325" cy="182659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A12503" w14:textId="77777777" w:rsidR="0067276F" w:rsidRDefault="0067276F" w:rsidP="0067276F"/>
    <w:p w14:paraId="4F97CE00" w14:textId="3A2E20D0" w:rsidR="0067276F" w:rsidRPr="0067276F" w:rsidRDefault="0067276F" w:rsidP="0067276F">
      <w:pPr>
        <w:rPr>
          <w:b/>
          <w:bCs/>
        </w:rPr>
      </w:pPr>
      <w:r>
        <w:rPr>
          <w:noProof/>
        </w:rPr>
        <w:lastRenderedPageBreak/>
        <w:drawing>
          <wp:inline distT="0" distB="0" distL="0" distR="0" wp14:anchorId="16ADA1BC" wp14:editId="03CAA00D">
            <wp:extent cx="6106745" cy="2183765"/>
            <wp:effectExtent l="19050" t="19050" r="27940" b="26035"/>
            <wp:docPr id="102022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14131" name=""/>
                    <pic:cNvPicPr/>
                  </pic:nvPicPr>
                  <pic:blipFill rotWithShape="1">
                    <a:blip r:embed="rId23"/>
                    <a:srcRect t="44684"/>
                    <a:stretch/>
                  </pic:blipFill>
                  <pic:spPr bwMode="auto">
                    <a:xfrm>
                      <a:off x="0" y="0"/>
                      <a:ext cx="6109059" cy="218459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A7B9BE" w14:textId="6E15A640" w:rsidR="005007EE" w:rsidRPr="00416101" w:rsidRDefault="005007EE">
      <w:pPr>
        <w:pStyle w:val="ListParagraph"/>
        <w:numPr>
          <w:ilvl w:val="0"/>
          <w:numId w:val="9"/>
        </w:numPr>
        <w:rPr>
          <w:b/>
          <w:bCs/>
        </w:rPr>
      </w:pPr>
      <w:r w:rsidRPr="00416101">
        <w:rPr>
          <w:b/>
          <w:bCs/>
        </w:rPr>
        <w:t>Run the tests.</w:t>
      </w:r>
    </w:p>
    <w:p w14:paraId="4E24ED34" w14:textId="6F8DA60E" w:rsidR="005007EE" w:rsidRPr="00706300" w:rsidRDefault="005007EE">
      <w:pPr>
        <w:pStyle w:val="ListParagraph"/>
        <w:numPr>
          <w:ilvl w:val="1"/>
          <w:numId w:val="9"/>
        </w:numPr>
        <w:ind w:left="1080"/>
      </w:pPr>
      <w:r>
        <w:t>Verify that the test results match the expected outcomes for each type of alert.</w:t>
      </w:r>
    </w:p>
    <w:p w14:paraId="3C56045D" w14:textId="77777777" w:rsidR="00B04BA3" w:rsidRPr="00B04BA3" w:rsidRDefault="00B04BA3" w:rsidP="00B04BA3"/>
    <w:p w14:paraId="42ADDF0A" w14:textId="54D01418" w:rsidR="00B04BA3" w:rsidRDefault="008641C4" w:rsidP="008641C4">
      <w:pPr>
        <w:pStyle w:val="Heading2"/>
        <w:numPr>
          <w:ilvl w:val="0"/>
          <w:numId w:val="1"/>
        </w:numPr>
        <w:ind w:left="360"/>
      </w:pPr>
      <w:r>
        <w:t xml:space="preserve">Working with </w:t>
      </w:r>
      <w:r w:rsidR="003B5CB3">
        <w:t>i</w:t>
      </w:r>
      <w:r>
        <w:t>Frames</w:t>
      </w:r>
    </w:p>
    <w:p w14:paraId="6B256263" w14:textId="77777777" w:rsidR="0059069F" w:rsidRDefault="0059069F" w:rsidP="0059069F">
      <w:r>
        <w:t>This exercise will guide you through the steps to handle iFrames in Selenium and validate the outcomes using assertions. We will demonstrate handling iFrames by switching to them using index, ID, and WebElement.</w:t>
      </w:r>
    </w:p>
    <w:p w14:paraId="143C5F9C" w14:textId="77777777" w:rsidR="0059069F" w:rsidRDefault="0059069F" w:rsidP="0059069F"/>
    <w:p w14:paraId="7617F095" w14:textId="5C6A8236" w:rsidR="00C32CDD" w:rsidRDefault="00C32CDD" w:rsidP="0059069F">
      <w:r w:rsidRPr="00C32CDD">
        <w:t>We’ll be using this simple CodePen page where we have a dropdown button inside an i</w:t>
      </w:r>
      <w:r>
        <w:t>F</w:t>
      </w:r>
      <w:r w:rsidRPr="00C32CDD">
        <w:t>rame.</w:t>
      </w:r>
    </w:p>
    <w:p w14:paraId="6B2CB006" w14:textId="0F350043" w:rsidR="0059069F" w:rsidRDefault="0059069F" w:rsidP="0059069F">
      <w:r>
        <w:t xml:space="preserve">Application URL: </w:t>
      </w:r>
      <w:hyperlink r:id="rId24" w:history="1">
        <w:r w:rsidRPr="0059069F">
          <w:rPr>
            <w:rStyle w:val="Hyperlink"/>
            <w:b/>
            <w:bCs/>
          </w:rPr>
          <w:t>CodePen iFrame Example</w:t>
        </w:r>
      </w:hyperlink>
    </w:p>
    <w:p w14:paraId="2C69B38B" w14:textId="77777777" w:rsidR="0059069F" w:rsidRDefault="0059069F" w:rsidP="0059069F">
      <w:r>
        <w:t>In the setup method, configure the WebDriver to use an implicit wait.</w:t>
      </w:r>
    </w:p>
    <w:p w14:paraId="28D2C3A5" w14:textId="6BF1BF2B" w:rsidR="003B5CB3" w:rsidRDefault="003B5CB3" w:rsidP="0059069F">
      <w:pPr>
        <w:rPr>
          <w:lang w:val="bg-BG"/>
        </w:rPr>
      </w:pPr>
      <w:r>
        <w:rPr>
          <w:noProof/>
        </w:rPr>
        <mc:AlternateContent>
          <mc:Choice Requires="wps">
            <w:drawing>
              <wp:inline distT="0" distB="0" distL="0" distR="0" wp14:anchorId="343FB3A2" wp14:editId="371EFEAD">
                <wp:extent cx="6286500" cy="1973580"/>
                <wp:effectExtent l="0" t="0" r="19050" b="26670"/>
                <wp:docPr id="867434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1973580"/>
                        </a:xfrm>
                        <a:prstGeom prst="rect">
                          <a:avLst/>
                        </a:prstGeom>
                        <a:noFill/>
                        <a:ln w="9525">
                          <a:solidFill>
                            <a:schemeClr val="bg1">
                              <a:lumMod val="65000"/>
                            </a:schemeClr>
                          </a:solidFill>
                          <a:miter lim="800000"/>
                          <a:headEnd/>
                          <a:tailEnd/>
                        </a:ln>
                      </wps:spPr>
                      <wps:txbx>
                        <w:txbxContent>
                          <w:p w14:paraId="39D82D01"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Understanding iFrames:</w:t>
                            </w:r>
                          </w:p>
                          <w:p w14:paraId="35434845" w14:textId="7057F693"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are HTML elements that allow embedding external content within a parent HTML document, such as web pages or media.</w:t>
                            </w:r>
                          </w:p>
                          <w:p w14:paraId="71384ECA" w14:textId="1A0942E4"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create isolated environments that can't be accessed directly using normal Selenium commands. This requires switching the context of the WebDriver to the iFrame to interact with its elements.</w:t>
                            </w:r>
                          </w:p>
                          <w:p w14:paraId="18337F6A" w14:textId="79ADC270"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To interact with elements inside iFrames, Selenium provides the switch_to.frame() method.</w:t>
                            </w:r>
                          </w:p>
                          <w:p w14:paraId="0AABCBDE"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Handling iFrames:</w:t>
                            </w:r>
                          </w:p>
                          <w:p w14:paraId="7BB8CCA0" w14:textId="4D9FB6DB"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Use Selenium’s switch_to.frame() method to switch the context to the desired iFrame.</w:t>
                            </w:r>
                          </w:p>
                          <w:p w14:paraId="7AB9BFF8" w14:textId="0336DD1C"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Selenium provides three approaches to select and switch to the desired frame: using a WebElement, specifying a name or ID, or indicating an index.</w:t>
                            </w:r>
                          </w:p>
                        </w:txbxContent>
                      </wps:txbx>
                      <wps:bodyPr rot="0" vert="horz" wrap="square" lIns="91440" tIns="45720" rIns="91440" bIns="45720" anchor="t" anchorCtr="0">
                        <a:noAutofit/>
                      </wps:bodyPr>
                    </wps:wsp>
                  </a:graphicData>
                </a:graphic>
              </wp:inline>
            </w:drawing>
          </mc:Choice>
          <mc:Fallback>
            <w:pict>
              <v:shape w14:anchorId="343FB3A2" id="_x0000_s1028" type="#_x0000_t202" style="width:495pt;height:15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" filled="f" strokecolor="#a5a5a5 [2092]">
                <v:textbox>
                  <w:txbxContent>
                    <w:p w14:paraId="39D82D01"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Understanding iFrames:</w:t>
                      </w:r>
                    </w:p>
                    <w:p w14:paraId="35434845" w14:textId="7057F693"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are HTML elements that allow embedding external content within a parent HTML document, such as web pages or media.</w:t>
                      </w:r>
                    </w:p>
                    <w:p w14:paraId="71384ECA" w14:textId="1A0942E4"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iFrames create isolated environments that can't be accessed directly using normal Selenium commands. This requires switching the context of the WebDriver to the iFrame to interact with its elements.</w:t>
                      </w:r>
                    </w:p>
                    <w:p w14:paraId="18337F6A" w14:textId="79ADC270" w:rsidR="003B5CB3" w:rsidRPr="003B5CB3" w:rsidRDefault="003B5CB3">
                      <w:pPr>
                        <w:numPr>
                          <w:ilvl w:val="0"/>
                          <w:numId w:val="12"/>
                        </w:numPr>
                        <w:rPr>
                          <w:rFonts w:eastAsia="Times New Roman" w:cstheme="minorHAnsi"/>
                          <w14:ligatures w14:val="none"/>
                        </w:rPr>
                      </w:pPr>
                      <w:r w:rsidRPr="003B5CB3">
                        <w:rPr>
                          <w:rFonts w:eastAsia="Times New Roman" w:cstheme="minorHAnsi"/>
                          <w14:ligatures w14:val="none"/>
                        </w:rPr>
                        <w:t>To interact with elements inside iFrames, Selenium provides the switch_to.frame() method.</w:t>
                      </w:r>
                    </w:p>
                    <w:p w14:paraId="0AABCBDE" w14:textId="77777777" w:rsidR="003B5CB3" w:rsidRPr="003B5CB3" w:rsidRDefault="003B5CB3" w:rsidP="003B5CB3">
                      <w:pPr>
                        <w:ind w:left="360"/>
                        <w:rPr>
                          <w:rFonts w:eastAsia="Times New Roman" w:cstheme="minorHAnsi"/>
                          <w:b/>
                          <w:bCs/>
                          <w14:ligatures w14:val="none"/>
                        </w:rPr>
                      </w:pPr>
                      <w:r w:rsidRPr="003B5CB3">
                        <w:rPr>
                          <w:rFonts w:eastAsia="Times New Roman" w:cstheme="minorHAnsi"/>
                          <w:b/>
                          <w:bCs/>
                          <w14:ligatures w14:val="none"/>
                        </w:rPr>
                        <w:t>Handling iFrames:</w:t>
                      </w:r>
                    </w:p>
                    <w:p w14:paraId="7BB8CCA0" w14:textId="4D9FB6DB"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Use Selenium’s switch_to.frame() method to switch the context to the desired iFrame.</w:t>
                      </w:r>
                    </w:p>
                    <w:p w14:paraId="7AB9BFF8" w14:textId="0336DD1C" w:rsidR="003B5CB3" w:rsidRPr="003B5CB3" w:rsidRDefault="003B5CB3">
                      <w:pPr>
                        <w:pStyle w:val="ListParagraph"/>
                        <w:numPr>
                          <w:ilvl w:val="0"/>
                          <w:numId w:val="16"/>
                        </w:numPr>
                        <w:ind w:left="720"/>
                        <w:rPr>
                          <w:rFonts w:eastAsia="Times New Roman" w:cstheme="minorHAnsi"/>
                          <w14:ligatures w14:val="none"/>
                        </w:rPr>
                      </w:pPr>
                      <w:r w:rsidRPr="003B5CB3">
                        <w:rPr>
                          <w:rFonts w:eastAsia="Times New Roman" w:cstheme="minorHAnsi"/>
                          <w14:ligatures w14:val="none"/>
                        </w:rPr>
                        <w:t>Selenium provides three approaches to select and switch to the desired frame: using a WebElement, specifying a name or ID, or indicating an index.</w:t>
                      </w:r>
                    </w:p>
                  </w:txbxContent>
                </v:textbox>
                <w10:anchorlock/>
              </v:shape>
            </w:pict>
          </mc:Fallback>
        </mc:AlternateContent>
      </w:r>
    </w:p>
    <w:p w14:paraId="0D366024" w14:textId="77777777" w:rsidR="001603B9" w:rsidRPr="001603B9" w:rsidRDefault="001603B9" w:rsidP="0059069F">
      <w:pPr>
        <w:rPr>
          <w:lang w:val="bg-BG"/>
        </w:rPr>
      </w:pPr>
    </w:p>
    <w:p w14:paraId="46679087" w14:textId="77777777" w:rsidR="003B5CB3" w:rsidRPr="001603B9" w:rsidRDefault="003B5CB3">
      <w:pPr>
        <w:pStyle w:val="ListParagraph"/>
        <w:numPr>
          <w:ilvl w:val="0"/>
          <w:numId w:val="17"/>
        </w:numPr>
        <w:rPr>
          <w:b/>
          <w:bCs/>
        </w:rPr>
      </w:pPr>
      <w:r w:rsidRPr="001603B9">
        <w:rPr>
          <w:b/>
          <w:bCs/>
        </w:rPr>
        <w:t>Create the First Test: Handling iFrames by Index</w:t>
      </w:r>
    </w:p>
    <w:p w14:paraId="0E2062A3" w14:textId="77777777" w:rsidR="003B5CB3" w:rsidRDefault="003B5CB3">
      <w:pPr>
        <w:pStyle w:val="ListParagraph"/>
        <w:numPr>
          <w:ilvl w:val="0"/>
          <w:numId w:val="18"/>
        </w:numPr>
      </w:pPr>
      <w:r>
        <w:t>Implement a test method to handle an iFrame by its index.</w:t>
      </w:r>
    </w:p>
    <w:p w14:paraId="0B74C7A8" w14:textId="77777777" w:rsidR="003B5CB3" w:rsidRDefault="003B5CB3">
      <w:pPr>
        <w:pStyle w:val="ListParagraph"/>
        <w:numPr>
          <w:ilvl w:val="0"/>
          <w:numId w:val="18"/>
        </w:numPr>
      </w:pPr>
      <w:r>
        <w:t>Navigate to the application URL.</w:t>
      </w:r>
    </w:p>
    <w:p w14:paraId="1A1C339A" w14:textId="77777777" w:rsidR="003B5CB3" w:rsidRDefault="003B5CB3">
      <w:pPr>
        <w:pStyle w:val="ListParagraph"/>
        <w:numPr>
          <w:ilvl w:val="0"/>
          <w:numId w:val="18"/>
        </w:numPr>
      </w:pPr>
      <w:r>
        <w:t>Switch to the iFrame by index.</w:t>
      </w:r>
    </w:p>
    <w:p w14:paraId="46F45DEE" w14:textId="77777777" w:rsidR="003B5CB3" w:rsidRDefault="003B5CB3">
      <w:pPr>
        <w:pStyle w:val="ListParagraph"/>
        <w:numPr>
          <w:ilvl w:val="0"/>
          <w:numId w:val="18"/>
        </w:numPr>
      </w:pPr>
      <w:r>
        <w:t>Click the dropdown button inside the iFrame.</w:t>
      </w:r>
    </w:p>
    <w:p w14:paraId="27C45C23" w14:textId="77777777" w:rsidR="003B5CB3" w:rsidRDefault="003B5CB3">
      <w:pPr>
        <w:pStyle w:val="ListParagraph"/>
        <w:numPr>
          <w:ilvl w:val="0"/>
          <w:numId w:val="18"/>
        </w:numPr>
      </w:pPr>
      <w:r>
        <w:t>Select the links inside the dropdown menu.</w:t>
      </w:r>
    </w:p>
    <w:p w14:paraId="330F7B0A" w14:textId="77777777" w:rsidR="003B5CB3" w:rsidRDefault="003B5CB3">
      <w:pPr>
        <w:pStyle w:val="ListParagraph"/>
        <w:numPr>
          <w:ilvl w:val="0"/>
          <w:numId w:val="18"/>
        </w:numPr>
      </w:pPr>
      <w:r>
        <w:t>Verify and print the link texts.</w:t>
      </w:r>
    </w:p>
    <w:p w14:paraId="73EFFDAE" w14:textId="77777777" w:rsidR="003B5CB3" w:rsidRDefault="003B5CB3">
      <w:pPr>
        <w:pStyle w:val="ListParagraph"/>
        <w:numPr>
          <w:ilvl w:val="0"/>
          <w:numId w:val="18"/>
        </w:numPr>
      </w:pPr>
      <w:r>
        <w:t>Switch back to the default content.</w:t>
      </w:r>
    </w:p>
    <w:p w14:paraId="7D644FF4" w14:textId="4F6A90CF" w:rsidR="00186C33" w:rsidRDefault="00217B95" w:rsidP="003B5CB3">
      <w:pPr>
        <w:rPr>
          <w:lang w:val="bg-BG"/>
        </w:rPr>
      </w:pPr>
      <w:r>
        <w:rPr>
          <w:noProof/>
        </w:rPr>
        <w:lastRenderedPageBreak/>
        <w:drawing>
          <wp:inline distT="0" distB="0" distL="0" distR="0" wp14:anchorId="46423854" wp14:editId="71101A81">
            <wp:extent cx="6286500" cy="3649980"/>
            <wp:effectExtent l="19050" t="19050" r="19050" b="26670"/>
            <wp:docPr id="1277432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432476" name=""/>
                    <pic:cNvPicPr/>
                  </pic:nvPicPr>
                  <pic:blipFill>
                    <a:blip r:embed="rId25"/>
                    <a:stretch>
                      <a:fillRect/>
                    </a:stretch>
                  </pic:blipFill>
                  <pic:spPr>
                    <a:xfrm>
                      <a:off x="0" y="0"/>
                      <a:ext cx="6286500" cy="3649980"/>
                    </a:xfrm>
                    <a:prstGeom prst="rect">
                      <a:avLst/>
                    </a:prstGeom>
                    <a:ln>
                      <a:solidFill>
                        <a:schemeClr val="bg1">
                          <a:lumMod val="65000"/>
                        </a:schemeClr>
                      </a:solidFill>
                    </a:ln>
                  </pic:spPr>
                </pic:pic>
              </a:graphicData>
            </a:graphic>
          </wp:inline>
        </w:drawing>
      </w:r>
    </w:p>
    <w:p w14:paraId="7A253F3A" w14:textId="77777777" w:rsidR="00316F36" w:rsidRPr="00316F36" w:rsidRDefault="00316F36" w:rsidP="003B5CB3">
      <w:pPr>
        <w:rPr>
          <w:lang w:val="bg-BG"/>
        </w:rPr>
      </w:pPr>
    </w:p>
    <w:p w14:paraId="58E3EE40" w14:textId="2797960E" w:rsidR="003B5CB3" w:rsidRPr="00316F36" w:rsidRDefault="003B5CB3">
      <w:pPr>
        <w:pStyle w:val="ListParagraph"/>
        <w:numPr>
          <w:ilvl w:val="0"/>
          <w:numId w:val="19"/>
        </w:numPr>
        <w:ind w:left="720"/>
        <w:rPr>
          <w:b/>
          <w:bCs/>
        </w:rPr>
      </w:pPr>
      <w:r w:rsidRPr="00316F36">
        <w:rPr>
          <w:b/>
          <w:bCs/>
        </w:rPr>
        <w:t>Create the Second Test: Handling iFrames by ID</w:t>
      </w:r>
    </w:p>
    <w:p w14:paraId="3B37F8C6" w14:textId="77777777" w:rsidR="003B5CB3" w:rsidRPr="00316F36" w:rsidRDefault="003B5CB3">
      <w:pPr>
        <w:pStyle w:val="ListParagraph"/>
        <w:numPr>
          <w:ilvl w:val="0"/>
          <w:numId w:val="20"/>
        </w:numPr>
      </w:pPr>
      <w:r w:rsidRPr="00316F36">
        <w:t>Implement a test method to handle an iFrame by its ID.</w:t>
      </w:r>
    </w:p>
    <w:p w14:paraId="6D4F9081" w14:textId="77777777" w:rsidR="003B5CB3" w:rsidRPr="00316F36" w:rsidRDefault="003B5CB3">
      <w:pPr>
        <w:pStyle w:val="ListParagraph"/>
        <w:numPr>
          <w:ilvl w:val="0"/>
          <w:numId w:val="20"/>
        </w:numPr>
      </w:pPr>
      <w:r w:rsidRPr="00316F36">
        <w:t>Navigate to the application URL.</w:t>
      </w:r>
    </w:p>
    <w:p w14:paraId="20679722" w14:textId="77777777" w:rsidR="003B5CB3" w:rsidRPr="00316F36" w:rsidRDefault="003B5CB3">
      <w:pPr>
        <w:pStyle w:val="ListParagraph"/>
        <w:numPr>
          <w:ilvl w:val="0"/>
          <w:numId w:val="20"/>
        </w:numPr>
      </w:pPr>
      <w:r w:rsidRPr="00316F36">
        <w:t>Switch to the iFrame by its ID.</w:t>
      </w:r>
    </w:p>
    <w:p w14:paraId="411DA6FA" w14:textId="77777777" w:rsidR="003B5CB3" w:rsidRPr="00316F36" w:rsidRDefault="003B5CB3">
      <w:pPr>
        <w:pStyle w:val="ListParagraph"/>
        <w:numPr>
          <w:ilvl w:val="0"/>
          <w:numId w:val="20"/>
        </w:numPr>
      </w:pPr>
      <w:r w:rsidRPr="00316F36">
        <w:t>Click the dropdown button inside the iFrame.</w:t>
      </w:r>
    </w:p>
    <w:p w14:paraId="299BA46E" w14:textId="77777777" w:rsidR="003B5CB3" w:rsidRPr="00316F36" w:rsidRDefault="003B5CB3">
      <w:pPr>
        <w:pStyle w:val="ListParagraph"/>
        <w:numPr>
          <w:ilvl w:val="0"/>
          <w:numId w:val="20"/>
        </w:numPr>
      </w:pPr>
      <w:r w:rsidRPr="00316F36">
        <w:t>Select the links inside the dropdown menu.</w:t>
      </w:r>
    </w:p>
    <w:p w14:paraId="52FFE11C" w14:textId="77777777" w:rsidR="003B5CB3" w:rsidRPr="00316F36" w:rsidRDefault="003B5CB3">
      <w:pPr>
        <w:pStyle w:val="ListParagraph"/>
        <w:numPr>
          <w:ilvl w:val="0"/>
          <w:numId w:val="20"/>
        </w:numPr>
      </w:pPr>
      <w:r w:rsidRPr="00316F36">
        <w:t>Verify and print the link texts.</w:t>
      </w:r>
    </w:p>
    <w:p w14:paraId="3D6BBE26" w14:textId="77777777" w:rsidR="003B5CB3" w:rsidRPr="00316F36" w:rsidRDefault="003B5CB3">
      <w:pPr>
        <w:pStyle w:val="ListParagraph"/>
        <w:numPr>
          <w:ilvl w:val="0"/>
          <w:numId w:val="20"/>
        </w:numPr>
      </w:pPr>
      <w:r w:rsidRPr="00316F36">
        <w:t>Switch back to the default content.</w:t>
      </w:r>
    </w:p>
    <w:p w14:paraId="49DD3037" w14:textId="749F007C" w:rsidR="00186C33" w:rsidRDefault="00217B95" w:rsidP="003B5CB3">
      <w:r>
        <w:rPr>
          <w:noProof/>
        </w:rPr>
        <w:drawing>
          <wp:inline distT="0" distB="0" distL="0" distR="0" wp14:anchorId="12E28824" wp14:editId="357BDF09">
            <wp:extent cx="6286500" cy="3660775"/>
            <wp:effectExtent l="19050" t="19050" r="19050" b="15875"/>
            <wp:docPr id="1559865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65046" name=""/>
                    <pic:cNvPicPr/>
                  </pic:nvPicPr>
                  <pic:blipFill>
                    <a:blip r:embed="rId26"/>
                    <a:stretch>
                      <a:fillRect/>
                    </a:stretch>
                  </pic:blipFill>
                  <pic:spPr>
                    <a:xfrm>
                      <a:off x="0" y="0"/>
                      <a:ext cx="6286500" cy="3660775"/>
                    </a:xfrm>
                    <a:prstGeom prst="rect">
                      <a:avLst/>
                    </a:prstGeom>
                    <a:ln>
                      <a:solidFill>
                        <a:schemeClr val="bg1">
                          <a:lumMod val="65000"/>
                        </a:schemeClr>
                      </a:solidFill>
                    </a:ln>
                  </pic:spPr>
                </pic:pic>
              </a:graphicData>
            </a:graphic>
          </wp:inline>
        </w:drawing>
      </w:r>
    </w:p>
    <w:p w14:paraId="5EF85319" w14:textId="77777777" w:rsidR="00217B95" w:rsidRDefault="00217B95" w:rsidP="003B5CB3"/>
    <w:p w14:paraId="000D7660" w14:textId="77777777" w:rsidR="00217B95" w:rsidRDefault="00217B95" w:rsidP="003B5CB3"/>
    <w:p w14:paraId="7D63982F" w14:textId="77777777" w:rsidR="00217B95" w:rsidRDefault="00217B95" w:rsidP="003B5CB3"/>
    <w:p w14:paraId="696A7C83" w14:textId="0C5C3EAD" w:rsidR="003B5CB3" w:rsidRPr="00316F36" w:rsidRDefault="003B5CB3">
      <w:pPr>
        <w:pStyle w:val="ListParagraph"/>
        <w:numPr>
          <w:ilvl w:val="0"/>
          <w:numId w:val="21"/>
        </w:numPr>
        <w:ind w:left="720"/>
        <w:rPr>
          <w:b/>
          <w:bCs/>
        </w:rPr>
      </w:pPr>
      <w:r w:rsidRPr="00316F36">
        <w:rPr>
          <w:b/>
          <w:bCs/>
        </w:rPr>
        <w:lastRenderedPageBreak/>
        <w:t>Create the Third Test: Handling iFrames by WebElement</w:t>
      </w:r>
    </w:p>
    <w:p w14:paraId="35379D16" w14:textId="77777777" w:rsidR="003B5CB3" w:rsidRDefault="003B5CB3">
      <w:pPr>
        <w:pStyle w:val="ListParagraph"/>
        <w:numPr>
          <w:ilvl w:val="0"/>
          <w:numId w:val="22"/>
        </w:numPr>
      </w:pPr>
      <w:r>
        <w:t>Implement a test method to handle an iFrame by its WebElement.</w:t>
      </w:r>
    </w:p>
    <w:p w14:paraId="31921342" w14:textId="77777777" w:rsidR="003B5CB3" w:rsidRDefault="003B5CB3">
      <w:pPr>
        <w:pStyle w:val="ListParagraph"/>
        <w:numPr>
          <w:ilvl w:val="0"/>
          <w:numId w:val="22"/>
        </w:numPr>
      </w:pPr>
      <w:r>
        <w:t>Navigate to the application URL.</w:t>
      </w:r>
    </w:p>
    <w:p w14:paraId="4BF9A2A4" w14:textId="77777777" w:rsidR="003B5CB3" w:rsidRDefault="003B5CB3">
      <w:pPr>
        <w:pStyle w:val="ListParagraph"/>
        <w:numPr>
          <w:ilvl w:val="0"/>
          <w:numId w:val="22"/>
        </w:numPr>
      </w:pPr>
      <w:r>
        <w:t>Locate the iFrame using a CSS selector.</w:t>
      </w:r>
    </w:p>
    <w:p w14:paraId="42E15B59" w14:textId="77777777" w:rsidR="003B5CB3" w:rsidRDefault="003B5CB3">
      <w:pPr>
        <w:pStyle w:val="ListParagraph"/>
        <w:numPr>
          <w:ilvl w:val="0"/>
          <w:numId w:val="22"/>
        </w:numPr>
      </w:pPr>
      <w:r>
        <w:t>Switch to the iFrame by the located WebElement.</w:t>
      </w:r>
    </w:p>
    <w:p w14:paraId="5A7A4324" w14:textId="77777777" w:rsidR="003B5CB3" w:rsidRDefault="003B5CB3">
      <w:pPr>
        <w:pStyle w:val="ListParagraph"/>
        <w:numPr>
          <w:ilvl w:val="0"/>
          <w:numId w:val="22"/>
        </w:numPr>
      </w:pPr>
      <w:r>
        <w:t>Click the dropdown button inside the iFrame.</w:t>
      </w:r>
    </w:p>
    <w:p w14:paraId="1F6EA5CE" w14:textId="77777777" w:rsidR="003B5CB3" w:rsidRDefault="003B5CB3">
      <w:pPr>
        <w:pStyle w:val="ListParagraph"/>
        <w:numPr>
          <w:ilvl w:val="0"/>
          <w:numId w:val="22"/>
        </w:numPr>
      </w:pPr>
      <w:r>
        <w:t>Select the links inside the dropdown menu.</w:t>
      </w:r>
    </w:p>
    <w:p w14:paraId="72DB8EA0" w14:textId="77777777" w:rsidR="003B5CB3" w:rsidRDefault="003B5CB3">
      <w:pPr>
        <w:pStyle w:val="ListParagraph"/>
        <w:numPr>
          <w:ilvl w:val="0"/>
          <w:numId w:val="22"/>
        </w:numPr>
      </w:pPr>
      <w:r>
        <w:t>Verify and print the link texts.</w:t>
      </w:r>
    </w:p>
    <w:p w14:paraId="2B686587" w14:textId="6BFB7234" w:rsidR="00D57166" w:rsidRPr="00316F36" w:rsidRDefault="003B5CB3">
      <w:pPr>
        <w:pStyle w:val="ListParagraph"/>
        <w:numPr>
          <w:ilvl w:val="0"/>
          <w:numId w:val="22"/>
        </w:numPr>
      </w:pPr>
      <w:r>
        <w:t>Switch back to the default content.</w:t>
      </w:r>
    </w:p>
    <w:p w14:paraId="328994A6" w14:textId="0F35746C" w:rsidR="00316F36" w:rsidRPr="00316F36" w:rsidRDefault="00217B95" w:rsidP="00316F36">
      <w:pPr>
        <w:rPr>
          <w:lang w:val="bg-BG"/>
        </w:rPr>
      </w:pPr>
      <w:r>
        <w:rPr>
          <w:noProof/>
        </w:rPr>
        <w:drawing>
          <wp:inline distT="0" distB="0" distL="0" distR="0" wp14:anchorId="10C00404" wp14:editId="59EB3548">
            <wp:extent cx="6286500" cy="4003040"/>
            <wp:effectExtent l="19050" t="19050" r="19050" b="16510"/>
            <wp:docPr id="1790767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767581" name=""/>
                    <pic:cNvPicPr/>
                  </pic:nvPicPr>
                  <pic:blipFill>
                    <a:blip r:embed="rId27"/>
                    <a:stretch>
                      <a:fillRect/>
                    </a:stretch>
                  </pic:blipFill>
                  <pic:spPr>
                    <a:xfrm>
                      <a:off x="0" y="0"/>
                      <a:ext cx="6286500" cy="4003040"/>
                    </a:xfrm>
                    <a:prstGeom prst="rect">
                      <a:avLst/>
                    </a:prstGeom>
                    <a:ln>
                      <a:solidFill>
                        <a:schemeClr val="bg1">
                          <a:lumMod val="65000"/>
                        </a:schemeClr>
                      </a:solidFill>
                    </a:ln>
                  </pic:spPr>
                </pic:pic>
              </a:graphicData>
            </a:graphic>
          </wp:inline>
        </w:drawing>
      </w:r>
    </w:p>
    <w:sectPr w:rsidR="00316F36" w:rsidRPr="00316F36" w:rsidSect="004B2BBE">
      <w:headerReference w:type="default" r:id="rId28"/>
      <w:footerReference w:type="default" r:id="rId29"/>
      <w:pgSz w:w="11909" w:h="16834" w:code="9"/>
      <w:pgMar w:top="567"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995B7" w14:textId="77777777" w:rsidR="00D40E26" w:rsidRPr="00374E9B" w:rsidRDefault="00D40E26">
      <w:r w:rsidRPr="00374E9B">
        <w:separator/>
      </w:r>
    </w:p>
  </w:endnote>
  <w:endnote w:type="continuationSeparator" w:id="0">
    <w:p w14:paraId="28423AC4" w14:textId="77777777" w:rsidR="00D40E26" w:rsidRPr="00374E9B" w:rsidRDefault="00D40E26">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2D0BE76E" w:rsidR="00D036EC" w:rsidRPr="00374E9B" w:rsidRDefault="005E4774">
    <w:pPr>
      <w:pStyle w:val="Footer"/>
    </w:pPr>
    <w:r>
      <w:rPr>
        <w:noProof/>
      </w:rPr>
      <mc:AlternateContent>
        <mc:Choice Requires="wps">
          <w:drawing>
            <wp:anchor distT="0" distB="0" distL="114300" distR="114300" simplePos="0" relativeHeight="251661312" behindDoc="0" locked="0" layoutInCell="1" allowOverlap="1" wp14:anchorId="3FED971C" wp14:editId="02B3212A">
              <wp:simplePos x="0" y="0"/>
              <wp:positionH relativeFrom="column">
                <wp:posOffset>1395095</wp:posOffset>
              </wp:positionH>
              <wp:positionV relativeFrom="paragraph">
                <wp:posOffset>356235</wp:posOffset>
              </wp:positionV>
              <wp:extent cx="509905" cy="165100"/>
              <wp:effectExtent l="0" t="0" r="0" b="0"/>
              <wp:wrapNone/>
              <wp:docPr id="16001465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9"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3343E6A5">
              <wp:simplePos x="0" y="0"/>
              <wp:positionH relativeFrom="column">
                <wp:posOffset>1384300</wp:posOffset>
              </wp:positionH>
              <wp:positionV relativeFrom="paragraph">
                <wp:posOffset>88900</wp:posOffset>
              </wp:positionV>
              <wp:extent cx="5224780" cy="513715"/>
              <wp:effectExtent l="0" t="0" r="0" b="0"/>
              <wp:wrapNone/>
              <wp:docPr id="2037180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2" w:name="_Hlk24191091"/>
                          <w:r w:rsidRPr="00374E9B">
                            <w:rPr>
                              <w:sz w:val="17"/>
                              <w:szCs w:val="17"/>
                            </w:rPr>
                            <w:t xml:space="preserve">© SoftUni – </w:t>
                          </w:r>
                          <w:hyperlink r:id="rId1"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2"/>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30"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SoftUni – </w:t>
                    </w:r>
                    <w:hyperlink r:id="rId20"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37312181" name="Picture 53731218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6D961830">
              <wp:simplePos x="0" y="0"/>
              <wp:positionH relativeFrom="column">
                <wp:posOffset>-1270</wp:posOffset>
              </wp:positionH>
              <wp:positionV relativeFrom="paragraph">
                <wp:posOffset>66039</wp:posOffset>
              </wp:positionV>
              <wp:extent cx="6614160" cy="0"/>
              <wp:effectExtent l="0" t="0" r="0" b="0"/>
              <wp:wrapNone/>
              <wp:docPr id="171315627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8F9E3C"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6561A246">
              <wp:simplePos x="0" y="0"/>
              <wp:positionH relativeFrom="column">
                <wp:posOffset>5647055</wp:posOffset>
              </wp:positionH>
              <wp:positionV relativeFrom="paragraph">
                <wp:posOffset>342265</wp:posOffset>
              </wp:positionV>
              <wp:extent cx="900430" cy="201930"/>
              <wp:effectExtent l="0" t="0" r="0" b="0"/>
              <wp:wrapNone/>
              <wp:docPr id="5789387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31"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50A35" w14:textId="77777777" w:rsidR="00D40E26" w:rsidRPr="00374E9B" w:rsidRDefault="00D40E26">
      <w:r w:rsidRPr="00374E9B">
        <w:separator/>
      </w:r>
    </w:p>
  </w:footnote>
  <w:footnote w:type="continuationSeparator" w:id="0">
    <w:p w14:paraId="40A646B2" w14:textId="77777777" w:rsidR="00D40E26" w:rsidRPr="00374E9B" w:rsidRDefault="00D40E26">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D352FF"/>
    <w:multiLevelType w:val="hybridMultilevel"/>
    <w:tmpl w:val="81C86C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B7420"/>
    <w:multiLevelType w:val="hybridMultilevel"/>
    <w:tmpl w:val="77E4CE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20E95"/>
    <w:multiLevelType w:val="hybridMultilevel"/>
    <w:tmpl w:val="313ADB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BC1C62"/>
    <w:multiLevelType w:val="hybridMultilevel"/>
    <w:tmpl w:val="750E3CE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A30F98"/>
    <w:multiLevelType w:val="hybridMultilevel"/>
    <w:tmpl w:val="FE34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5568C"/>
    <w:multiLevelType w:val="multilevel"/>
    <w:tmpl w:val="04EA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7C6396"/>
    <w:multiLevelType w:val="hybridMultilevel"/>
    <w:tmpl w:val="DDFCC1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A04555"/>
    <w:multiLevelType w:val="hybridMultilevel"/>
    <w:tmpl w:val="C21C28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4438D"/>
    <w:multiLevelType w:val="hybridMultilevel"/>
    <w:tmpl w:val="11902A7A"/>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34374E9B"/>
    <w:multiLevelType w:val="hybridMultilevel"/>
    <w:tmpl w:val="D18A4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212D90"/>
    <w:multiLevelType w:val="hybridMultilevel"/>
    <w:tmpl w:val="61FA258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A6A4D"/>
    <w:multiLevelType w:val="hybridMultilevel"/>
    <w:tmpl w:val="588E94CE"/>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E5527D"/>
    <w:multiLevelType w:val="hybridMultilevel"/>
    <w:tmpl w:val="F6163AB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FB23236"/>
    <w:multiLevelType w:val="multilevel"/>
    <w:tmpl w:val="F7DE966A"/>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5C5B5BB9"/>
    <w:multiLevelType w:val="hybridMultilevel"/>
    <w:tmpl w:val="7DB62BF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F08048F"/>
    <w:multiLevelType w:val="hybridMultilevel"/>
    <w:tmpl w:val="0F44F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A970369"/>
    <w:multiLevelType w:val="hybridMultilevel"/>
    <w:tmpl w:val="7134561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6B892A74"/>
    <w:multiLevelType w:val="hybridMultilevel"/>
    <w:tmpl w:val="9860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3F2CC8"/>
    <w:multiLevelType w:val="hybridMultilevel"/>
    <w:tmpl w:val="2BC24046"/>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CA4C99"/>
    <w:multiLevelType w:val="multilevel"/>
    <w:tmpl w:val="7AD22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12E99"/>
    <w:multiLevelType w:val="hybridMultilevel"/>
    <w:tmpl w:val="7F28C884"/>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7D782B21"/>
    <w:multiLevelType w:val="multilevel"/>
    <w:tmpl w:val="93584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7145434">
    <w:abstractNumId w:val="13"/>
  </w:num>
  <w:num w:numId="2" w16cid:durableId="694039275">
    <w:abstractNumId w:val="6"/>
  </w:num>
  <w:num w:numId="3" w16cid:durableId="1680154950">
    <w:abstractNumId w:val="11"/>
  </w:num>
  <w:num w:numId="4" w16cid:durableId="1706714696">
    <w:abstractNumId w:val="18"/>
  </w:num>
  <w:num w:numId="5" w16cid:durableId="332807585">
    <w:abstractNumId w:val="0"/>
  </w:num>
  <w:num w:numId="6" w16cid:durableId="1744254579">
    <w:abstractNumId w:val="7"/>
  </w:num>
  <w:num w:numId="7" w16cid:durableId="1533688682">
    <w:abstractNumId w:val="1"/>
  </w:num>
  <w:num w:numId="8" w16cid:durableId="1986275881">
    <w:abstractNumId w:val="2"/>
  </w:num>
  <w:num w:numId="9" w16cid:durableId="1577548065">
    <w:abstractNumId w:val="10"/>
  </w:num>
  <w:num w:numId="10" w16cid:durableId="1236664622">
    <w:abstractNumId w:val="5"/>
  </w:num>
  <w:num w:numId="11" w16cid:durableId="1863127847">
    <w:abstractNumId w:val="21"/>
  </w:num>
  <w:num w:numId="12" w16cid:durableId="1136995185">
    <w:abstractNumId w:val="19"/>
  </w:num>
  <w:num w:numId="13" w16cid:durableId="283318110">
    <w:abstractNumId w:val="9"/>
  </w:num>
  <w:num w:numId="14" w16cid:durableId="1899197603">
    <w:abstractNumId w:val="17"/>
  </w:num>
  <w:num w:numId="15" w16cid:durableId="263075286">
    <w:abstractNumId w:val="4"/>
  </w:num>
  <w:num w:numId="16" w16cid:durableId="720129358">
    <w:abstractNumId w:val="15"/>
  </w:num>
  <w:num w:numId="17" w16cid:durableId="1313682334">
    <w:abstractNumId w:val="12"/>
  </w:num>
  <w:num w:numId="18" w16cid:durableId="438333878">
    <w:abstractNumId w:val="14"/>
  </w:num>
  <w:num w:numId="19" w16cid:durableId="73281035">
    <w:abstractNumId w:val="16"/>
  </w:num>
  <w:num w:numId="20" w16cid:durableId="128868635">
    <w:abstractNumId w:val="3"/>
  </w:num>
  <w:num w:numId="21" w16cid:durableId="891885405">
    <w:abstractNumId w:val="8"/>
  </w:num>
  <w:num w:numId="22" w16cid:durableId="1753041155">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30BF4"/>
    <w:rsid w:val="00034049"/>
    <w:rsid w:val="00046413"/>
    <w:rsid w:val="00051987"/>
    <w:rsid w:val="00082E44"/>
    <w:rsid w:val="000858FE"/>
    <w:rsid w:val="000875EB"/>
    <w:rsid w:val="00087DA2"/>
    <w:rsid w:val="000A1815"/>
    <w:rsid w:val="000A25F0"/>
    <w:rsid w:val="000B6137"/>
    <w:rsid w:val="000B618B"/>
    <w:rsid w:val="000C5073"/>
    <w:rsid w:val="000C667C"/>
    <w:rsid w:val="000D5909"/>
    <w:rsid w:val="001059B0"/>
    <w:rsid w:val="00113218"/>
    <w:rsid w:val="00121125"/>
    <w:rsid w:val="001236DD"/>
    <w:rsid w:val="00124DFE"/>
    <w:rsid w:val="001339C4"/>
    <w:rsid w:val="0014032B"/>
    <w:rsid w:val="00141757"/>
    <w:rsid w:val="00144DD9"/>
    <w:rsid w:val="001514C8"/>
    <w:rsid w:val="001559E6"/>
    <w:rsid w:val="001603B9"/>
    <w:rsid w:val="00162778"/>
    <w:rsid w:val="001732F3"/>
    <w:rsid w:val="00186C33"/>
    <w:rsid w:val="0018774B"/>
    <w:rsid w:val="001B120D"/>
    <w:rsid w:val="001B1AD5"/>
    <w:rsid w:val="001B25D5"/>
    <w:rsid w:val="001F0085"/>
    <w:rsid w:val="001F176B"/>
    <w:rsid w:val="001F384D"/>
    <w:rsid w:val="001F60AD"/>
    <w:rsid w:val="002014B1"/>
    <w:rsid w:val="0020533C"/>
    <w:rsid w:val="00205C23"/>
    <w:rsid w:val="002113CF"/>
    <w:rsid w:val="002120B1"/>
    <w:rsid w:val="00217B95"/>
    <w:rsid w:val="00224309"/>
    <w:rsid w:val="00224EA0"/>
    <w:rsid w:val="00233EE7"/>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D129F"/>
    <w:rsid w:val="002D2723"/>
    <w:rsid w:val="002E7B7B"/>
    <w:rsid w:val="002E7D3F"/>
    <w:rsid w:val="002F1E27"/>
    <w:rsid w:val="002F4E38"/>
    <w:rsid w:val="0030155A"/>
    <w:rsid w:val="003020FA"/>
    <w:rsid w:val="00310968"/>
    <w:rsid w:val="0031247A"/>
    <w:rsid w:val="00316F36"/>
    <w:rsid w:val="003176A0"/>
    <w:rsid w:val="00320A78"/>
    <w:rsid w:val="00321161"/>
    <w:rsid w:val="00334BF6"/>
    <w:rsid w:val="00337FD1"/>
    <w:rsid w:val="00340BBE"/>
    <w:rsid w:val="00341B5A"/>
    <w:rsid w:val="00341C35"/>
    <w:rsid w:val="00343AC3"/>
    <w:rsid w:val="003601DC"/>
    <w:rsid w:val="00372054"/>
    <w:rsid w:val="00374E9B"/>
    <w:rsid w:val="0038339E"/>
    <w:rsid w:val="00396391"/>
    <w:rsid w:val="003A4215"/>
    <w:rsid w:val="003A53F5"/>
    <w:rsid w:val="003A6AA1"/>
    <w:rsid w:val="003B5CB3"/>
    <w:rsid w:val="003C5D81"/>
    <w:rsid w:val="003D0289"/>
    <w:rsid w:val="003D5472"/>
    <w:rsid w:val="003E2A2C"/>
    <w:rsid w:val="003E70B2"/>
    <w:rsid w:val="003F1180"/>
    <w:rsid w:val="003F607A"/>
    <w:rsid w:val="0040205F"/>
    <w:rsid w:val="00404AF4"/>
    <w:rsid w:val="00414A4F"/>
    <w:rsid w:val="00416101"/>
    <w:rsid w:val="00416BC0"/>
    <w:rsid w:val="00416C23"/>
    <w:rsid w:val="00423E9A"/>
    <w:rsid w:val="00424C51"/>
    <w:rsid w:val="00430B87"/>
    <w:rsid w:val="00433665"/>
    <w:rsid w:val="004402FB"/>
    <w:rsid w:val="00444AA0"/>
    <w:rsid w:val="00446122"/>
    <w:rsid w:val="004537B1"/>
    <w:rsid w:val="00453CA0"/>
    <w:rsid w:val="00463036"/>
    <w:rsid w:val="0047564E"/>
    <w:rsid w:val="00475DBB"/>
    <w:rsid w:val="004769DA"/>
    <w:rsid w:val="00483276"/>
    <w:rsid w:val="004A568D"/>
    <w:rsid w:val="004B2BBE"/>
    <w:rsid w:val="004B3AC2"/>
    <w:rsid w:val="004B78F7"/>
    <w:rsid w:val="004B7A1E"/>
    <w:rsid w:val="004C16EA"/>
    <w:rsid w:val="004C3BF7"/>
    <w:rsid w:val="004D20CB"/>
    <w:rsid w:val="004D7348"/>
    <w:rsid w:val="004E43D4"/>
    <w:rsid w:val="004E6FF5"/>
    <w:rsid w:val="004F41C0"/>
    <w:rsid w:val="004F7D28"/>
    <w:rsid w:val="0050055F"/>
    <w:rsid w:val="005007EE"/>
    <w:rsid w:val="00514F58"/>
    <w:rsid w:val="00531836"/>
    <w:rsid w:val="0054082D"/>
    <w:rsid w:val="00553CE5"/>
    <w:rsid w:val="00556966"/>
    <w:rsid w:val="00560B24"/>
    <w:rsid w:val="005656D0"/>
    <w:rsid w:val="00567C41"/>
    <w:rsid w:val="00571332"/>
    <w:rsid w:val="00585D6D"/>
    <w:rsid w:val="0059069F"/>
    <w:rsid w:val="00590CF7"/>
    <w:rsid w:val="00592A34"/>
    <w:rsid w:val="005935B4"/>
    <w:rsid w:val="005B6439"/>
    <w:rsid w:val="005B6FDC"/>
    <w:rsid w:val="005C3B7D"/>
    <w:rsid w:val="005E2908"/>
    <w:rsid w:val="005E4774"/>
    <w:rsid w:val="005F6214"/>
    <w:rsid w:val="00602DBD"/>
    <w:rsid w:val="0061585C"/>
    <w:rsid w:val="00632696"/>
    <w:rsid w:val="00632FB3"/>
    <w:rsid w:val="00636FBB"/>
    <w:rsid w:val="0064148C"/>
    <w:rsid w:val="00654B03"/>
    <w:rsid w:val="00665F37"/>
    <w:rsid w:val="00667AE6"/>
    <w:rsid w:val="00671E61"/>
    <w:rsid w:val="0067276F"/>
    <w:rsid w:val="00673E0F"/>
    <w:rsid w:val="00675F3C"/>
    <w:rsid w:val="00684FC7"/>
    <w:rsid w:val="006A4B6B"/>
    <w:rsid w:val="006B4691"/>
    <w:rsid w:val="006B4BB9"/>
    <w:rsid w:val="006C42FB"/>
    <w:rsid w:val="006E03C6"/>
    <w:rsid w:val="006F7C08"/>
    <w:rsid w:val="00706300"/>
    <w:rsid w:val="00711154"/>
    <w:rsid w:val="007340E0"/>
    <w:rsid w:val="007352D0"/>
    <w:rsid w:val="007360DA"/>
    <w:rsid w:val="007404C2"/>
    <w:rsid w:val="00744F0A"/>
    <w:rsid w:val="00745188"/>
    <w:rsid w:val="00746DAA"/>
    <w:rsid w:val="007506E0"/>
    <w:rsid w:val="00754CA7"/>
    <w:rsid w:val="00762D65"/>
    <w:rsid w:val="00766F82"/>
    <w:rsid w:val="00774643"/>
    <w:rsid w:val="0077681E"/>
    <w:rsid w:val="00780595"/>
    <w:rsid w:val="00784170"/>
    <w:rsid w:val="00785CC4"/>
    <w:rsid w:val="007901D3"/>
    <w:rsid w:val="00792565"/>
    <w:rsid w:val="007A20AC"/>
    <w:rsid w:val="007A2D51"/>
    <w:rsid w:val="007B120E"/>
    <w:rsid w:val="007C002C"/>
    <w:rsid w:val="007C20E3"/>
    <w:rsid w:val="007C38D5"/>
    <w:rsid w:val="007D1964"/>
    <w:rsid w:val="00802EEF"/>
    <w:rsid w:val="00805106"/>
    <w:rsid w:val="00815D36"/>
    <w:rsid w:val="00827856"/>
    <w:rsid w:val="00836F8D"/>
    <w:rsid w:val="008467DA"/>
    <w:rsid w:val="00855E54"/>
    <w:rsid w:val="00857C79"/>
    <w:rsid w:val="00863CD2"/>
    <w:rsid w:val="008641C4"/>
    <w:rsid w:val="00864CBE"/>
    <w:rsid w:val="00873EE4"/>
    <w:rsid w:val="00882CC0"/>
    <w:rsid w:val="0088698F"/>
    <w:rsid w:val="008925EB"/>
    <w:rsid w:val="008946AC"/>
    <w:rsid w:val="00897894"/>
    <w:rsid w:val="008A3A10"/>
    <w:rsid w:val="008A4E9C"/>
    <w:rsid w:val="008B197D"/>
    <w:rsid w:val="008C2C66"/>
    <w:rsid w:val="008F0F57"/>
    <w:rsid w:val="008F1536"/>
    <w:rsid w:val="00900082"/>
    <w:rsid w:val="009002C4"/>
    <w:rsid w:val="00902480"/>
    <w:rsid w:val="00903231"/>
    <w:rsid w:val="009032FB"/>
    <w:rsid w:val="00905202"/>
    <w:rsid w:val="009077B2"/>
    <w:rsid w:val="009168FD"/>
    <w:rsid w:val="009367B6"/>
    <w:rsid w:val="009369B4"/>
    <w:rsid w:val="00937C44"/>
    <w:rsid w:val="0096057B"/>
    <w:rsid w:val="0096113D"/>
    <w:rsid w:val="009618DC"/>
    <w:rsid w:val="00965388"/>
    <w:rsid w:val="009853D9"/>
    <w:rsid w:val="00997D99"/>
    <w:rsid w:val="009B708B"/>
    <w:rsid w:val="009B767B"/>
    <w:rsid w:val="009B791C"/>
    <w:rsid w:val="009D40AA"/>
    <w:rsid w:val="009F2F80"/>
    <w:rsid w:val="009F30A6"/>
    <w:rsid w:val="00A044F6"/>
    <w:rsid w:val="00A116DA"/>
    <w:rsid w:val="00A11FAA"/>
    <w:rsid w:val="00A15BD4"/>
    <w:rsid w:val="00A20610"/>
    <w:rsid w:val="00A33232"/>
    <w:rsid w:val="00A4309D"/>
    <w:rsid w:val="00A46E0A"/>
    <w:rsid w:val="00A536A1"/>
    <w:rsid w:val="00A5534B"/>
    <w:rsid w:val="00A802B0"/>
    <w:rsid w:val="00A918E6"/>
    <w:rsid w:val="00A9315A"/>
    <w:rsid w:val="00A96618"/>
    <w:rsid w:val="00AB4889"/>
    <w:rsid w:val="00AB7D76"/>
    <w:rsid w:val="00AC2C3B"/>
    <w:rsid w:val="00AD0C51"/>
    <w:rsid w:val="00AD1317"/>
    <w:rsid w:val="00AF252C"/>
    <w:rsid w:val="00B031C7"/>
    <w:rsid w:val="00B04BA3"/>
    <w:rsid w:val="00B17F7B"/>
    <w:rsid w:val="00B20691"/>
    <w:rsid w:val="00B217C7"/>
    <w:rsid w:val="00B243F2"/>
    <w:rsid w:val="00B27622"/>
    <w:rsid w:val="00B33284"/>
    <w:rsid w:val="00B47F12"/>
    <w:rsid w:val="00B65556"/>
    <w:rsid w:val="00B737FA"/>
    <w:rsid w:val="00B73D8E"/>
    <w:rsid w:val="00B779DD"/>
    <w:rsid w:val="00B83FCE"/>
    <w:rsid w:val="00B94994"/>
    <w:rsid w:val="00B97997"/>
    <w:rsid w:val="00BA380F"/>
    <w:rsid w:val="00BA469D"/>
    <w:rsid w:val="00BA7391"/>
    <w:rsid w:val="00BA7FB8"/>
    <w:rsid w:val="00BB0314"/>
    <w:rsid w:val="00BC2E8B"/>
    <w:rsid w:val="00BC69F2"/>
    <w:rsid w:val="00BC6FC6"/>
    <w:rsid w:val="00C078AB"/>
    <w:rsid w:val="00C125BA"/>
    <w:rsid w:val="00C172B3"/>
    <w:rsid w:val="00C21083"/>
    <w:rsid w:val="00C32CDD"/>
    <w:rsid w:val="00C50A80"/>
    <w:rsid w:val="00C600FB"/>
    <w:rsid w:val="00C60F9C"/>
    <w:rsid w:val="00C648B0"/>
    <w:rsid w:val="00C77778"/>
    <w:rsid w:val="00C77ECD"/>
    <w:rsid w:val="00C94D34"/>
    <w:rsid w:val="00CA22EB"/>
    <w:rsid w:val="00CA36C8"/>
    <w:rsid w:val="00CA5020"/>
    <w:rsid w:val="00CE3CBD"/>
    <w:rsid w:val="00CE69D0"/>
    <w:rsid w:val="00CE729E"/>
    <w:rsid w:val="00D036EC"/>
    <w:rsid w:val="00D10499"/>
    <w:rsid w:val="00D120B9"/>
    <w:rsid w:val="00D14C66"/>
    <w:rsid w:val="00D16BEE"/>
    <w:rsid w:val="00D370A2"/>
    <w:rsid w:val="00D40E26"/>
    <w:rsid w:val="00D44D00"/>
    <w:rsid w:val="00D57166"/>
    <w:rsid w:val="00D61B55"/>
    <w:rsid w:val="00D70799"/>
    <w:rsid w:val="00D721F6"/>
    <w:rsid w:val="00D732F0"/>
    <w:rsid w:val="00D75C0C"/>
    <w:rsid w:val="00D77869"/>
    <w:rsid w:val="00D826C7"/>
    <w:rsid w:val="00D85B0B"/>
    <w:rsid w:val="00D87B9A"/>
    <w:rsid w:val="00D94623"/>
    <w:rsid w:val="00DB4C5B"/>
    <w:rsid w:val="00DB598B"/>
    <w:rsid w:val="00DB5C2B"/>
    <w:rsid w:val="00DB6576"/>
    <w:rsid w:val="00DC0597"/>
    <w:rsid w:val="00DC197C"/>
    <w:rsid w:val="00DE00CF"/>
    <w:rsid w:val="00DE3F9A"/>
    <w:rsid w:val="00E0336E"/>
    <w:rsid w:val="00E055C7"/>
    <w:rsid w:val="00E06C64"/>
    <w:rsid w:val="00E124D8"/>
    <w:rsid w:val="00E1656A"/>
    <w:rsid w:val="00E2124E"/>
    <w:rsid w:val="00E21B42"/>
    <w:rsid w:val="00E33B64"/>
    <w:rsid w:val="00E346C8"/>
    <w:rsid w:val="00E472C5"/>
    <w:rsid w:val="00E86CBA"/>
    <w:rsid w:val="00E92703"/>
    <w:rsid w:val="00E96CFE"/>
    <w:rsid w:val="00EA160D"/>
    <w:rsid w:val="00EB1768"/>
    <w:rsid w:val="00EB4E85"/>
    <w:rsid w:val="00EB7DE4"/>
    <w:rsid w:val="00EC3CFA"/>
    <w:rsid w:val="00ED6429"/>
    <w:rsid w:val="00EE4D82"/>
    <w:rsid w:val="00EF1B6E"/>
    <w:rsid w:val="00F1627A"/>
    <w:rsid w:val="00F32DF0"/>
    <w:rsid w:val="00F50612"/>
    <w:rsid w:val="00F5488B"/>
    <w:rsid w:val="00F61A69"/>
    <w:rsid w:val="00F746FD"/>
    <w:rsid w:val="00F76FC8"/>
    <w:rsid w:val="00F770F7"/>
    <w:rsid w:val="00F77743"/>
    <w:rsid w:val="00F83873"/>
    <w:rsid w:val="00F871CA"/>
    <w:rsid w:val="00F94E1C"/>
    <w:rsid w:val="00FA1E4C"/>
    <w:rsid w:val="00FA3B10"/>
    <w:rsid w:val="00FB1C6B"/>
    <w:rsid w:val="00FB2673"/>
    <w:rsid w:val="00FC0F85"/>
    <w:rsid w:val="00FD2B5F"/>
    <w:rsid w:val="00FD47D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101"/>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7276F"/>
    <w:rPr>
      <w:b/>
      <w:bCs/>
    </w:rPr>
  </w:style>
  <w:style w:type="character" w:styleId="HTMLCode">
    <w:name w:val="HTML Code"/>
    <w:basedOn w:val="DefaultParagraphFont"/>
    <w:uiPriority w:val="99"/>
    <w:semiHidden/>
    <w:unhideWhenUsed/>
    <w:rsid w:val="0067276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838622523">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327518492">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425758458">
      <w:bodyDiv w:val="1"/>
      <w:marLeft w:val="0"/>
      <w:marRight w:val="0"/>
      <w:marTop w:val="0"/>
      <w:marBottom w:val="0"/>
      <w:divBdr>
        <w:top w:val="none" w:sz="0" w:space="0" w:color="auto"/>
        <w:left w:val="none" w:sz="0" w:space="0" w:color="auto"/>
        <w:bottom w:val="none" w:sz="0" w:space="0" w:color="auto"/>
        <w:right w:val="none" w:sz="0" w:space="0" w:color="auto"/>
      </w:divBdr>
    </w:div>
    <w:div w:id="1591699999">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722704828">
      <w:bodyDiv w:val="1"/>
      <w:marLeft w:val="0"/>
      <w:marRight w:val="0"/>
      <w:marTop w:val="0"/>
      <w:marBottom w:val="0"/>
      <w:divBdr>
        <w:top w:val="none" w:sz="0" w:space="0" w:color="auto"/>
        <w:left w:val="none" w:sz="0" w:space="0" w:color="auto"/>
        <w:bottom w:val="none" w:sz="0" w:space="0" w:color="auto"/>
        <w:right w:val="none" w:sz="0" w:space="0" w:color="auto"/>
      </w:divBdr>
    </w:div>
    <w:div w:id="1777676203">
      <w:bodyDiv w:val="1"/>
      <w:marLeft w:val="0"/>
      <w:marRight w:val="0"/>
      <w:marTop w:val="0"/>
      <w:marBottom w:val="0"/>
      <w:divBdr>
        <w:top w:val="none" w:sz="0" w:space="0" w:color="auto"/>
        <w:left w:val="none" w:sz="0" w:space="0" w:color="auto"/>
        <w:bottom w:val="none" w:sz="0" w:space="0" w:color="auto"/>
        <w:right w:val="none" w:sz="0" w:space="0" w:color="auto"/>
      </w:divBdr>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ractice.bpbonline.com/"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the-internet.herokuapp.com/javascript_alert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actice.bpbonline.com/" TargetMode="External"/><Relationship Id="rId24" Type="http://schemas.openxmlformats.org/officeDocument/2006/relationships/hyperlink" Target="https://codepen.io/pervillalva/full/abPoNLd"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the-internet.herokuapp.com/windows"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19.png"/><Relationship Id="rId13" Type="http://schemas.openxmlformats.org/officeDocument/2006/relationships/image" Target="media/image21.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5.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3.png"/><Relationship Id="rId2" Type="http://schemas.openxmlformats.org/officeDocument/2006/relationships/image" Target="media/image16.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8.png"/><Relationship Id="rId11" Type="http://schemas.openxmlformats.org/officeDocument/2006/relationships/image" Target="media/image20.png"/><Relationship Id="rId5" Type="http://schemas.openxmlformats.org/officeDocument/2006/relationships/hyperlink" Target="https://www.facebook.com/softuni.org" TargetMode="External"/><Relationship Id="rId15" Type="http://schemas.openxmlformats.org/officeDocument/2006/relationships/image" Target="media/image22.png"/><Relationship Id="rId10" Type="http://schemas.openxmlformats.org/officeDocument/2006/relationships/hyperlink" Target="https://twitter.com/SoftUni1" TargetMode="External"/><Relationship Id="rId19" Type="http://schemas.openxmlformats.org/officeDocument/2006/relationships/image" Target="media/image24.png"/><Relationship Id="rId4" Type="http://schemas.openxmlformats.org/officeDocument/2006/relationships/image" Target="media/image17.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1</TotalTime>
  <Pages>1</Pages>
  <Words>1231</Words>
  <Characters>702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6</cp:revision>
  <dcterms:created xsi:type="dcterms:W3CDTF">2024-06-22T10:22:00Z</dcterms:created>
  <dcterms:modified xsi:type="dcterms:W3CDTF">2025-01-29T18:10:00Z</dcterms:modified>
</cp:coreProperties>
</file>